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png@2x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6D9BEE" w14:textId="65D198E4" w:rsidR="00442774" w:rsidRPr="0004166B" w:rsidRDefault="006335B9" w:rsidP="008D1302">
      <w:pPr>
        <w:pStyle w:val="Title"/>
        <w:jc w:val="center"/>
        <w:rPr>
          <w:sz w:val="44"/>
        </w:rPr>
      </w:pPr>
      <w:r>
        <w:rPr>
          <w:sz w:val="44"/>
        </w:rPr>
        <w:t>AWABA</w:t>
      </w:r>
      <w:r w:rsidR="00B6425F">
        <w:rPr>
          <w:sz w:val="44"/>
        </w:rPr>
        <w:t xml:space="preserve"> MTB</w:t>
      </w:r>
      <w:r w:rsidR="00BD5D30">
        <w:rPr>
          <w:sz w:val="44"/>
        </w:rPr>
        <w:t xml:space="preserve"> XC</w:t>
      </w:r>
      <w:r>
        <w:rPr>
          <w:sz w:val="44"/>
        </w:rPr>
        <w:t xml:space="preserve"> </w:t>
      </w:r>
      <w:r w:rsidR="00F0767F">
        <w:rPr>
          <w:sz w:val="44"/>
        </w:rPr>
        <w:t>RED LOOP</w:t>
      </w:r>
    </w:p>
    <w:p w14:paraId="7E03D984" w14:textId="12B13508" w:rsidR="00AC2F11" w:rsidRDefault="00A5375A" w:rsidP="00A5375A">
      <w:pPr>
        <w:rPr>
          <w:noProof/>
        </w:rPr>
      </w:pPr>
      <w:r>
        <w:rPr>
          <w:noProof/>
        </w:rPr>
        <w:drawing>
          <wp:inline distT="0" distB="0" distL="0" distR="0" wp14:anchorId="334C1D58" wp14:editId="38187F33">
            <wp:extent cx="5557028" cy="2829039"/>
            <wp:effectExtent l="0" t="0" r="571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WABA_RED_LOOP.png@2x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088" cy="28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1B127" w14:textId="18AE23DC" w:rsidR="0067312E" w:rsidRDefault="0067312E" w:rsidP="0067312E">
      <w:pPr>
        <w:rPr>
          <w:noProof/>
        </w:rPr>
      </w:pPr>
      <w:r>
        <w:rPr>
          <w:noProof/>
        </w:rPr>
        <w:drawing>
          <wp:inline distT="0" distB="0" distL="0" distR="0" wp14:anchorId="6BA26385" wp14:editId="1B890BC9">
            <wp:extent cx="6620320" cy="1028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WABA_RED_strava_elevat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367" cy="104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MediumGrid1-Accent1"/>
        <w:tblW w:w="9253" w:type="dxa"/>
        <w:tblLook w:val="04A0" w:firstRow="1" w:lastRow="0" w:firstColumn="1" w:lastColumn="0" w:noHBand="0" w:noVBand="1"/>
      </w:tblPr>
      <w:tblGrid>
        <w:gridCol w:w="2093"/>
        <w:gridCol w:w="2693"/>
        <w:gridCol w:w="2268"/>
        <w:gridCol w:w="2199"/>
      </w:tblGrid>
      <w:tr w:rsidR="00AC2F11" w:rsidRPr="004679FB" w14:paraId="3ECB8D36" w14:textId="77777777" w:rsidTr="001D47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2226214" w14:textId="77777777" w:rsidR="00AC2F11" w:rsidRPr="008B32A3" w:rsidRDefault="00AC2F11" w:rsidP="001D478D">
            <w:pPr>
              <w:rPr>
                <w:b w:val="0"/>
                <w:sz w:val="28"/>
              </w:rPr>
            </w:pPr>
            <w:r w:rsidRPr="008B32A3">
              <w:rPr>
                <w:sz w:val="28"/>
              </w:rPr>
              <w:t>Ride Distance:</w:t>
            </w:r>
          </w:p>
        </w:tc>
        <w:tc>
          <w:tcPr>
            <w:tcW w:w="2693" w:type="dxa"/>
          </w:tcPr>
          <w:p w14:paraId="7C1938A8" w14:textId="4F201717" w:rsidR="00AC2F11" w:rsidRPr="008B32A3" w:rsidRDefault="0067312E" w:rsidP="00B87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10</w:t>
            </w:r>
            <w:r w:rsidR="00A5375A">
              <w:rPr>
                <w:sz w:val="28"/>
              </w:rPr>
              <w:t>.5</w:t>
            </w:r>
          </w:p>
        </w:tc>
        <w:tc>
          <w:tcPr>
            <w:tcW w:w="2268" w:type="dxa"/>
          </w:tcPr>
          <w:p w14:paraId="6E9F895B" w14:textId="77777777" w:rsidR="00AC2F11" w:rsidRPr="008B32A3" w:rsidRDefault="00AC2F11" w:rsidP="001D47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8B32A3">
              <w:rPr>
                <w:sz w:val="28"/>
              </w:rPr>
              <w:t>Altitude Gain:</w:t>
            </w:r>
          </w:p>
        </w:tc>
        <w:tc>
          <w:tcPr>
            <w:tcW w:w="2199" w:type="dxa"/>
          </w:tcPr>
          <w:p w14:paraId="7965506E" w14:textId="3D121B70" w:rsidR="00AC2F11" w:rsidRPr="008B32A3" w:rsidRDefault="00BF49EB" w:rsidP="006108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2</w:t>
            </w:r>
            <w:r w:rsidR="0067312E">
              <w:rPr>
                <w:sz w:val="28"/>
              </w:rPr>
              <w:t>15</w:t>
            </w:r>
            <w:r w:rsidR="00AC2F11" w:rsidRPr="008B32A3">
              <w:rPr>
                <w:sz w:val="28"/>
              </w:rPr>
              <w:t>m</w:t>
            </w:r>
          </w:p>
        </w:tc>
      </w:tr>
      <w:tr w:rsidR="00AC2F11" w:rsidRPr="004679FB" w14:paraId="65800FF2" w14:textId="77777777" w:rsidTr="001D4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1F53732" w14:textId="6F58EBBD" w:rsidR="00AC2F11" w:rsidRDefault="00AC2F11" w:rsidP="001D478D">
            <w:pPr>
              <w:rPr>
                <w:sz w:val="28"/>
              </w:rPr>
            </w:pPr>
            <w:r>
              <w:rPr>
                <w:sz w:val="28"/>
              </w:rPr>
              <w:t>Grade:</w:t>
            </w:r>
          </w:p>
        </w:tc>
        <w:tc>
          <w:tcPr>
            <w:tcW w:w="2693" w:type="dxa"/>
          </w:tcPr>
          <w:p w14:paraId="57534630" w14:textId="7E29E692" w:rsidR="00AC2F11" w:rsidRDefault="00BA5000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Medium</w:t>
            </w:r>
          </w:p>
        </w:tc>
        <w:tc>
          <w:tcPr>
            <w:tcW w:w="2268" w:type="dxa"/>
          </w:tcPr>
          <w:p w14:paraId="30B89527" w14:textId="7E411411" w:rsidR="00AC2F11" w:rsidRPr="008B32A3" w:rsidRDefault="00AC2F11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8"/>
              </w:rPr>
            </w:pPr>
            <w:r w:rsidRPr="008B32A3">
              <w:rPr>
                <w:b/>
                <w:sz w:val="28"/>
              </w:rPr>
              <w:t>A</w:t>
            </w:r>
            <w:r>
              <w:rPr>
                <w:b/>
                <w:sz w:val="28"/>
              </w:rPr>
              <w:t>verage Pace</w:t>
            </w:r>
            <w:r w:rsidR="001F5A7C">
              <w:t>:</w:t>
            </w:r>
          </w:p>
        </w:tc>
        <w:tc>
          <w:tcPr>
            <w:tcW w:w="2199" w:type="dxa"/>
          </w:tcPr>
          <w:p w14:paraId="343EBA5B" w14:textId="0F98C283" w:rsidR="00AC2F11" w:rsidRPr="008B32A3" w:rsidRDefault="003B7DBE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11</w:t>
            </w:r>
            <w:r w:rsidR="001D478D">
              <w:rPr>
                <w:sz w:val="28"/>
              </w:rPr>
              <w:t xml:space="preserve"> </w:t>
            </w:r>
            <w:r w:rsidR="006108D5">
              <w:rPr>
                <w:sz w:val="28"/>
              </w:rPr>
              <w:t>km</w:t>
            </w:r>
            <w:r w:rsidR="0009049A">
              <w:rPr>
                <w:sz w:val="28"/>
              </w:rPr>
              <w:t>/h</w:t>
            </w:r>
          </w:p>
        </w:tc>
      </w:tr>
      <w:tr w:rsidR="00AC2F11" w:rsidRPr="004679FB" w14:paraId="4A0CBA84" w14:textId="77777777" w:rsidTr="001D478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CF09D6A" w14:textId="77777777" w:rsidR="00AC2F11" w:rsidRPr="008B32A3" w:rsidRDefault="00AC2F11" w:rsidP="001D478D">
            <w:pPr>
              <w:rPr>
                <w:b w:val="0"/>
                <w:sz w:val="28"/>
              </w:rPr>
            </w:pPr>
            <w:r>
              <w:rPr>
                <w:sz w:val="28"/>
              </w:rPr>
              <w:t>Ride Surface:</w:t>
            </w:r>
          </w:p>
        </w:tc>
        <w:tc>
          <w:tcPr>
            <w:tcW w:w="2693" w:type="dxa"/>
          </w:tcPr>
          <w:p w14:paraId="35D3D7EE" w14:textId="101CE7EF" w:rsidR="00AC2F11" w:rsidRPr="008B32A3" w:rsidRDefault="0009049A" w:rsidP="001D47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Single Trail</w:t>
            </w:r>
          </w:p>
        </w:tc>
        <w:tc>
          <w:tcPr>
            <w:tcW w:w="2268" w:type="dxa"/>
          </w:tcPr>
          <w:p w14:paraId="1B0F9902" w14:textId="77777777" w:rsidR="00AC2F11" w:rsidRPr="008B32A3" w:rsidRDefault="00AC2F11" w:rsidP="001D47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</w:rPr>
            </w:pPr>
            <w:r>
              <w:rPr>
                <w:b/>
                <w:sz w:val="28"/>
              </w:rPr>
              <w:t>Est. Duration:</w:t>
            </w:r>
          </w:p>
        </w:tc>
        <w:tc>
          <w:tcPr>
            <w:tcW w:w="2199" w:type="dxa"/>
          </w:tcPr>
          <w:p w14:paraId="5385AF00" w14:textId="4A976EC9" w:rsidR="00697598" w:rsidRPr="00697598" w:rsidRDefault="0009049A" w:rsidP="00697598">
            <w:pPr>
              <w:pStyle w:val="ListParagraph"/>
              <w:numPr>
                <w:ilvl w:val="0"/>
                <w:numId w:val="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 w:rsidRPr="00697598">
              <w:rPr>
                <w:sz w:val="28"/>
              </w:rPr>
              <w:t>– 1.5</w:t>
            </w:r>
            <w:r w:rsidR="001D478D" w:rsidRPr="00697598">
              <w:rPr>
                <w:sz w:val="28"/>
              </w:rPr>
              <w:t xml:space="preserve"> </w:t>
            </w:r>
            <w:r w:rsidR="00AC2F11" w:rsidRPr="00697598">
              <w:rPr>
                <w:sz w:val="28"/>
              </w:rPr>
              <w:t>hrs</w:t>
            </w:r>
          </w:p>
          <w:p w14:paraId="406DA982" w14:textId="009B5EEC" w:rsidR="00AC2F11" w:rsidRPr="00697598" w:rsidRDefault="00697598" w:rsidP="006975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 w:rsidRPr="00697598">
              <w:rPr>
                <w:sz w:val="28"/>
              </w:rPr>
              <w:t>(w</w:t>
            </w:r>
            <w:r>
              <w:rPr>
                <w:sz w:val="28"/>
              </w:rPr>
              <w:t>ith</w:t>
            </w:r>
            <w:r w:rsidRPr="00697598">
              <w:rPr>
                <w:sz w:val="28"/>
              </w:rPr>
              <w:t xml:space="preserve"> stops)</w:t>
            </w:r>
          </w:p>
        </w:tc>
      </w:tr>
      <w:tr w:rsidR="00AC2F11" w:rsidRPr="004679FB" w14:paraId="3EBC4442" w14:textId="77777777" w:rsidTr="001D4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55C2F12" w14:textId="77777777" w:rsidR="00AC2F11" w:rsidRPr="008B32A3" w:rsidRDefault="00AC2F11" w:rsidP="001D478D">
            <w:pPr>
              <w:rPr>
                <w:b w:val="0"/>
                <w:sz w:val="28"/>
              </w:rPr>
            </w:pPr>
            <w:r>
              <w:rPr>
                <w:sz w:val="28"/>
              </w:rPr>
              <w:t>Ideal for:</w:t>
            </w:r>
          </w:p>
        </w:tc>
        <w:tc>
          <w:tcPr>
            <w:tcW w:w="2693" w:type="dxa"/>
          </w:tcPr>
          <w:p w14:paraId="1C86AC91" w14:textId="01F0D179" w:rsidR="00AC2F11" w:rsidRPr="008B32A3" w:rsidRDefault="0009049A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MTB only</w:t>
            </w:r>
          </w:p>
        </w:tc>
        <w:tc>
          <w:tcPr>
            <w:tcW w:w="2268" w:type="dxa"/>
          </w:tcPr>
          <w:p w14:paraId="75970725" w14:textId="1E154952" w:rsidR="00AC2F11" w:rsidRDefault="00AC2F11" w:rsidP="007F3C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8"/>
              </w:rPr>
            </w:pPr>
            <w:r>
              <w:rPr>
                <w:b/>
                <w:sz w:val="28"/>
              </w:rPr>
              <w:t>Child Suitable</w:t>
            </w:r>
            <w:r w:rsidR="000D0620">
              <w:t>:</w:t>
            </w:r>
          </w:p>
        </w:tc>
        <w:tc>
          <w:tcPr>
            <w:tcW w:w="2199" w:type="dxa"/>
          </w:tcPr>
          <w:p w14:paraId="09D0278E" w14:textId="77777777" w:rsidR="00AC2F11" w:rsidRDefault="00BA5000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12</w:t>
            </w:r>
            <w:r w:rsidR="00A5375A">
              <w:rPr>
                <w:sz w:val="28"/>
              </w:rPr>
              <w:t xml:space="preserve"> years +</w:t>
            </w:r>
          </w:p>
          <w:p w14:paraId="3DFA19CB" w14:textId="46B3FFB6" w:rsidR="00BA5000" w:rsidRDefault="00BA5000" w:rsidP="001D47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Or experienced</w:t>
            </w:r>
          </w:p>
        </w:tc>
      </w:tr>
      <w:tr w:rsidR="00250678" w:rsidRPr="004679FB" w14:paraId="252C17C1" w14:textId="77777777" w:rsidTr="001D478D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79364B4" w14:textId="77777777" w:rsidR="00250678" w:rsidRDefault="00250678" w:rsidP="001D478D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RidesAssist</w:t>
            </w:r>
            <w:proofErr w:type="spellEnd"/>
            <w:r>
              <w:rPr>
                <w:sz w:val="28"/>
              </w:rPr>
              <w:t>:</w:t>
            </w:r>
          </w:p>
        </w:tc>
        <w:tc>
          <w:tcPr>
            <w:tcW w:w="2693" w:type="dxa"/>
          </w:tcPr>
          <w:p w14:paraId="4C8B273B" w14:textId="77777777" w:rsidR="00250678" w:rsidRDefault="00250678" w:rsidP="001D47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No</w:t>
            </w:r>
          </w:p>
        </w:tc>
        <w:tc>
          <w:tcPr>
            <w:tcW w:w="2268" w:type="dxa"/>
          </w:tcPr>
          <w:p w14:paraId="116CD41C" w14:textId="77777777" w:rsidR="00250678" w:rsidRDefault="00250678" w:rsidP="007F3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8"/>
              </w:rPr>
            </w:pPr>
          </w:p>
        </w:tc>
        <w:tc>
          <w:tcPr>
            <w:tcW w:w="2199" w:type="dxa"/>
          </w:tcPr>
          <w:p w14:paraId="1711E933" w14:textId="77777777" w:rsidR="00250678" w:rsidRDefault="00250678" w:rsidP="001D47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</w:p>
        </w:tc>
      </w:tr>
    </w:tbl>
    <w:p w14:paraId="1EFEBF3A" w14:textId="77777777" w:rsidR="004A33A9" w:rsidRDefault="004A33A9" w:rsidP="004679FB">
      <w:pPr>
        <w:spacing w:after="0"/>
        <w:rPr>
          <w:b/>
          <w:sz w:val="28"/>
        </w:rPr>
      </w:pPr>
    </w:p>
    <w:p w14:paraId="10189AA1" w14:textId="50C558E6" w:rsidR="0004575F" w:rsidRPr="00CB758B" w:rsidRDefault="009C100F" w:rsidP="004679FB">
      <w:pPr>
        <w:spacing w:after="0"/>
        <w:rPr>
          <w:sz w:val="28"/>
        </w:rPr>
      </w:pPr>
      <w:r>
        <w:rPr>
          <w:b/>
          <w:sz w:val="28"/>
        </w:rPr>
        <w:t>Ride Summary</w:t>
      </w:r>
      <w:r w:rsidR="0004575F" w:rsidRPr="00CB758B">
        <w:rPr>
          <w:sz w:val="28"/>
        </w:rPr>
        <w:t>:</w:t>
      </w:r>
    </w:p>
    <w:p w14:paraId="17C0CF6C" w14:textId="095BD3E9" w:rsidR="007E1775" w:rsidRDefault="007E1775" w:rsidP="00BF49EB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</w:rPr>
        <w:t>An easy-to-m</w:t>
      </w:r>
      <w:r w:rsidRPr="000843D7">
        <w:rPr>
          <w:rFonts w:ascii="Arial" w:hAnsi="Arial" w:cs="Arial"/>
          <w:noProof/>
          <w:szCs w:val="20"/>
        </w:rPr>
        <w:t>edium</w:t>
      </w:r>
      <w:r>
        <w:rPr>
          <w:rFonts w:ascii="Arial" w:hAnsi="Arial" w:cs="Arial"/>
          <w:szCs w:val="20"/>
        </w:rPr>
        <w:t xml:space="preserve"> grade</w:t>
      </w:r>
      <w:r w:rsidRPr="00CB758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MTB </w:t>
      </w:r>
      <w:r w:rsidRPr="00CB758B">
        <w:rPr>
          <w:rFonts w:ascii="Arial" w:hAnsi="Arial" w:cs="Arial"/>
          <w:szCs w:val="20"/>
        </w:rPr>
        <w:t>ride</w:t>
      </w:r>
      <w:r>
        <w:rPr>
          <w:rFonts w:ascii="Arial" w:hAnsi="Arial" w:cs="Arial"/>
          <w:szCs w:val="20"/>
        </w:rPr>
        <w:t xml:space="preserve"> on </w:t>
      </w:r>
      <w:r w:rsidRPr="006E0112">
        <w:rPr>
          <w:rFonts w:ascii="Arial" w:hAnsi="Arial" w:cs="Arial"/>
          <w:noProof/>
          <w:szCs w:val="20"/>
        </w:rPr>
        <w:t>mainly</w:t>
      </w:r>
      <w:r>
        <w:rPr>
          <w:rFonts w:ascii="Arial" w:hAnsi="Arial" w:cs="Arial"/>
          <w:szCs w:val="20"/>
        </w:rPr>
        <w:t xml:space="preserve"> single track with minor sections of fire trail. The trail is well signposted, one-way so we won’t lose anyone. We will go as fast as the slowest rider and stops will be made on the difficult bits to help any newbies.</w:t>
      </w:r>
    </w:p>
    <w:p w14:paraId="282EC5FB" w14:textId="5BA30342" w:rsidR="007E1775" w:rsidRDefault="007E1775" w:rsidP="00BF49EB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 favourite track because it is well balanced between obstacles and riding with tight twisty sections, fast flowing fun sections, some challenging climbing and some nice gravity built </w:t>
      </w:r>
      <w:r w:rsidRPr="006E0112">
        <w:rPr>
          <w:rFonts w:ascii="Arial" w:hAnsi="Arial" w:cs="Arial"/>
          <w:noProof/>
          <w:szCs w:val="20"/>
        </w:rPr>
        <w:t>in</w:t>
      </w:r>
      <w:r>
        <w:rPr>
          <w:rFonts w:ascii="Arial" w:hAnsi="Arial" w:cs="Arial"/>
          <w:noProof/>
          <w:szCs w:val="20"/>
        </w:rPr>
        <w:t>.</w:t>
      </w:r>
    </w:p>
    <w:p w14:paraId="6945F44C" w14:textId="11854549" w:rsidR="007E1775" w:rsidRDefault="007E1775" w:rsidP="00BF49EB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</w:p>
    <w:p w14:paraId="111953F6" w14:textId="77777777" w:rsidR="007E1775" w:rsidRDefault="007E1775" w:rsidP="007E1775">
      <w:pPr>
        <w:spacing w:before="240" w:after="120"/>
        <w:rPr>
          <w:b/>
          <w:sz w:val="20"/>
          <w:szCs w:val="20"/>
        </w:rPr>
      </w:pPr>
      <w:r w:rsidRPr="00F43EB0">
        <w:rPr>
          <w:rFonts w:ascii="Arial" w:hAnsi="Arial" w:cs="Arial"/>
          <w:b/>
          <w:sz w:val="24"/>
        </w:rPr>
        <w:t xml:space="preserve">For more information on this ride including when it is next scheduled, please refer to the CCBUG Rides </w:t>
      </w:r>
      <w:r>
        <w:rPr>
          <w:rFonts w:ascii="Arial" w:hAnsi="Arial" w:cs="Arial"/>
          <w:b/>
          <w:sz w:val="24"/>
        </w:rPr>
        <w:t>C</w:t>
      </w:r>
      <w:r w:rsidRPr="00F43EB0">
        <w:rPr>
          <w:rFonts w:ascii="Arial" w:hAnsi="Arial" w:cs="Arial"/>
          <w:b/>
          <w:sz w:val="24"/>
        </w:rPr>
        <w:t>alend</w:t>
      </w:r>
      <w:r>
        <w:rPr>
          <w:rFonts w:ascii="Arial" w:hAnsi="Arial" w:cs="Arial"/>
          <w:b/>
          <w:sz w:val="24"/>
        </w:rPr>
        <w:t>a</w:t>
      </w:r>
      <w:r w:rsidRPr="00F43EB0">
        <w:rPr>
          <w:rFonts w:ascii="Arial" w:hAnsi="Arial" w:cs="Arial"/>
          <w:b/>
          <w:sz w:val="24"/>
        </w:rPr>
        <w:t xml:space="preserve">r at www.ccbug.org.au or </w:t>
      </w:r>
      <w:r w:rsidRPr="000843D7">
        <w:rPr>
          <w:rFonts w:ascii="Arial" w:hAnsi="Arial" w:cs="Arial"/>
          <w:b/>
          <w:noProof/>
          <w:sz w:val="24"/>
        </w:rPr>
        <w:t>check out</w:t>
      </w:r>
      <w:r>
        <w:rPr>
          <w:rFonts w:ascii="Arial" w:hAnsi="Arial" w:cs="Arial"/>
          <w:b/>
          <w:sz w:val="24"/>
        </w:rPr>
        <w:t xml:space="preserve"> our events </w:t>
      </w:r>
      <w:r w:rsidRPr="00F43EB0">
        <w:rPr>
          <w:rFonts w:ascii="Arial" w:hAnsi="Arial" w:cs="Arial"/>
          <w:b/>
          <w:sz w:val="24"/>
        </w:rPr>
        <w:t xml:space="preserve">on Facebook </w:t>
      </w:r>
      <w:hyperlink r:id="rId10" w:history="1">
        <w:r w:rsidRPr="00F43EB0">
          <w:rPr>
            <w:rFonts w:ascii="Arial" w:hAnsi="Arial" w:cs="Arial"/>
          </w:rPr>
          <w:t>www.facebook.com/CentralCoastBicycleUserGroup</w:t>
        </w:r>
      </w:hyperlink>
    </w:p>
    <w:p w14:paraId="40BFB6DE" w14:textId="77777777" w:rsidR="007E1775" w:rsidRDefault="007E1775" w:rsidP="00BF49EB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</w:p>
    <w:p w14:paraId="7F1DAA9A" w14:textId="77777777" w:rsidR="007E1775" w:rsidRDefault="007E1775" w:rsidP="007E1775">
      <w:pPr>
        <w:pStyle w:val="Heading2"/>
      </w:pPr>
      <w:r>
        <w:t>Ride Details:</w:t>
      </w:r>
    </w:p>
    <w:p w14:paraId="3C363F37" w14:textId="5478782C" w:rsidR="00795AB7" w:rsidRDefault="00BF49EB" w:rsidP="00CD2FFA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 w:rsidRPr="007E1775">
        <w:rPr>
          <w:rFonts w:ascii="Arial" w:hAnsi="Arial" w:cs="Arial"/>
          <w:szCs w:val="20"/>
          <w:u w:val="single"/>
        </w:rPr>
        <w:t>Meeting Point</w:t>
      </w:r>
      <w:r w:rsidRPr="00BF49EB">
        <w:rPr>
          <w:rFonts w:ascii="Arial" w:hAnsi="Arial" w:cs="Arial"/>
          <w:szCs w:val="20"/>
        </w:rPr>
        <w:t>: </w:t>
      </w:r>
      <w:r w:rsidR="00BA5000">
        <w:rPr>
          <w:rFonts w:ascii="Arial" w:hAnsi="Arial" w:cs="Arial"/>
          <w:szCs w:val="20"/>
        </w:rPr>
        <w:t>Car park: Jenkins Road – as below</w:t>
      </w:r>
    </w:p>
    <w:p w14:paraId="5909CAD6" w14:textId="514A924C" w:rsidR="00697598" w:rsidRDefault="007E1775" w:rsidP="00CD2FFA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</w:rPr>
        <w:drawing>
          <wp:anchor distT="0" distB="0" distL="114300" distR="114300" simplePos="0" relativeHeight="251658240" behindDoc="0" locked="0" layoutInCell="1" allowOverlap="1" wp14:anchorId="1E5C5C27" wp14:editId="38E653EE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3505835" cy="3209925"/>
            <wp:effectExtent l="0" t="0" r="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t_Faulk_R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83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9EB" w:rsidRPr="00BF49EB">
        <w:rPr>
          <w:rFonts w:ascii="Arial" w:hAnsi="Arial" w:cs="Arial"/>
          <w:szCs w:val="20"/>
        </w:rPr>
        <w:t xml:space="preserve">Enter via </w:t>
      </w:r>
      <w:r w:rsidR="00697598">
        <w:rPr>
          <w:rFonts w:ascii="Arial" w:hAnsi="Arial" w:cs="Arial"/>
          <w:szCs w:val="20"/>
        </w:rPr>
        <w:t xml:space="preserve">Mount Faulk </w:t>
      </w:r>
      <w:r w:rsidR="00BF49EB" w:rsidRPr="00BF49EB">
        <w:rPr>
          <w:rFonts w:ascii="Arial" w:hAnsi="Arial" w:cs="Arial"/>
          <w:szCs w:val="20"/>
        </w:rPr>
        <w:t>Rd</w:t>
      </w:r>
      <w:r w:rsidR="00697598">
        <w:rPr>
          <w:rFonts w:ascii="Arial" w:hAnsi="Arial" w:cs="Arial"/>
          <w:szCs w:val="20"/>
        </w:rPr>
        <w:t xml:space="preserve"> off Freemans Road, via Cooranbong</w:t>
      </w:r>
      <w:r w:rsidR="00BA5000">
        <w:rPr>
          <w:rFonts w:ascii="Arial" w:hAnsi="Arial" w:cs="Arial"/>
          <w:szCs w:val="20"/>
        </w:rPr>
        <w:t xml:space="preserve"> (about 10 minutes or 9km North)</w:t>
      </w:r>
      <w:r w:rsidR="00697598">
        <w:rPr>
          <w:rFonts w:ascii="Arial" w:hAnsi="Arial" w:cs="Arial"/>
          <w:szCs w:val="20"/>
        </w:rPr>
        <w:t>.</w:t>
      </w:r>
    </w:p>
    <w:p w14:paraId="29385B9E" w14:textId="1F24A3E3" w:rsidR="00BA5000" w:rsidRDefault="00BA5000" w:rsidP="00CD2FFA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Be careful as the signposting is not good and the left turn on to Mount Faulk Road may </w:t>
      </w:r>
      <w:r w:rsidRPr="006E0112">
        <w:rPr>
          <w:rFonts w:ascii="Arial" w:hAnsi="Arial" w:cs="Arial"/>
          <w:noProof/>
          <w:szCs w:val="20"/>
        </w:rPr>
        <w:t>be easily missed</w:t>
      </w:r>
      <w:r>
        <w:rPr>
          <w:rFonts w:ascii="Arial" w:hAnsi="Arial" w:cs="Arial"/>
          <w:szCs w:val="20"/>
        </w:rPr>
        <w:t>.</w:t>
      </w:r>
    </w:p>
    <w:p w14:paraId="3C90BAC7" w14:textId="1796B169" w:rsidR="00BA5000" w:rsidRDefault="00BA5000" w:rsidP="00CD2FFA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roximately 4kms on Mount Faulk Road turn right onto Jenkins Road, which looks like a fire trail. You will see a sign denoting the area as part of the Hunter Mountain Bike club. Follow Jenkins Road to the main car park, it’s a dirt road but should</w:t>
      </w:r>
      <w:r w:rsidR="003A370E">
        <w:rPr>
          <w:rFonts w:ascii="Arial" w:hAnsi="Arial" w:cs="Arial"/>
          <w:szCs w:val="20"/>
        </w:rPr>
        <w:t xml:space="preserve"> </w:t>
      </w:r>
      <w:r w:rsidR="003A370E" w:rsidRPr="006E0112">
        <w:rPr>
          <w:rFonts w:ascii="Arial" w:hAnsi="Arial" w:cs="Arial"/>
          <w:noProof/>
          <w:szCs w:val="20"/>
        </w:rPr>
        <w:t>be easily navigated</w:t>
      </w:r>
      <w:r w:rsidR="003A370E">
        <w:rPr>
          <w:rFonts w:ascii="Arial" w:hAnsi="Arial" w:cs="Arial"/>
          <w:szCs w:val="20"/>
        </w:rPr>
        <w:t xml:space="preserve"> by family car</w:t>
      </w:r>
      <w:r>
        <w:rPr>
          <w:rFonts w:ascii="Arial" w:hAnsi="Arial" w:cs="Arial"/>
          <w:szCs w:val="20"/>
        </w:rPr>
        <w:t>.</w:t>
      </w:r>
    </w:p>
    <w:p w14:paraId="54FB7004" w14:textId="7661033B" w:rsidR="00063D75" w:rsidRDefault="00063D75" w:rsidP="00CD2FFA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</w:p>
    <w:p w14:paraId="1407C7EA" w14:textId="77777777" w:rsidR="007E1775" w:rsidRDefault="007E1775" w:rsidP="007E1775">
      <w:pPr>
        <w:shd w:val="clear" w:color="auto" w:fill="FFFFFF"/>
        <w:spacing w:after="0" w:line="396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lease NOTE: Toilet facilities consist of a long drop – so your comfort is up to you…</w:t>
      </w:r>
    </w:p>
    <w:p w14:paraId="0B2074CB" w14:textId="77777777" w:rsidR="007E1775" w:rsidRDefault="007E1775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Cs w:val="20"/>
        </w:rPr>
      </w:pPr>
    </w:p>
    <w:p w14:paraId="49104676" w14:textId="77777777" w:rsidR="007E1775" w:rsidRDefault="007E1775" w:rsidP="007E17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From the car </w:t>
      </w:r>
      <w:r w:rsidRPr="006E0112">
        <w:rPr>
          <w:rFonts w:ascii="Arial" w:hAnsi="Arial" w:cs="Arial"/>
          <w:noProof/>
          <w:szCs w:val="20"/>
        </w:rPr>
        <w:t>park,</w:t>
      </w:r>
      <w:r>
        <w:rPr>
          <w:rFonts w:ascii="Arial" w:hAnsi="Arial" w:cs="Arial"/>
          <w:szCs w:val="20"/>
        </w:rPr>
        <w:t xml:space="preserve"> the ride is 99% single track. The direction and flow of the track </w:t>
      </w:r>
      <w:r w:rsidRPr="006E0112">
        <w:rPr>
          <w:rFonts w:ascii="Arial" w:hAnsi="Arial" w:cs="Arial"/>
          <w:noProof/>
          <w:szCs w:val="20"/>
        </w:rPr>
        <w:t>is</w:t>
      </w:r>
      <w:r>
        <w:rPr>
          <w:rFonts w:ascii="Arial" w:hAnsi="Arial" w:cs="Arial"/>
          <w:szCs w:val="20"/>
        </w:rPr>
        <w:t xml:space="preserve"> well </w:t>
      </w:r>
      <w:r w:rsidRPr="006E0112">
        <w:rPr>
          <w:rFonts w:ascii="Arial" w:hAnsi="Arial" w:cs="Arial"/>
          <w:noProof/>
          <w:szCs w:val="20"/>
        </w:rPr>
        <w:t>sign marked</w:t>
      </w:r>
      <w:r>
        <w:rPr>
          <w:rFonts w:ascii="Arial" w:hAnsi="Arial" w:cs="Arial"/>
          <w:szCs w:val="20"/>
        </w:rPr>
        <w:t xml:space="preserve"> with </w:t>
      </w:r>
      <w:r w:rsidRPr="006E0112">
        <w:rPr>
          <w:rFonts w:ascii="Arial" w:hAnsi="Arial" w:cs="Arial"/>
          <w:noProof/>
          <w:szCs w:val="20"/>
        </w:rPr>
        <w:t>opt-out</w:t>
      </w:r>
      <w:r>
        <w:rPr>
          <w:rFonts w:ascii="Arial" w:hAnsi="Arial" w:cs="Arial"/>
          <w:szCs w:val="20"/>
        </w:rPr>
        <w:t xml:space="preserve"> to the carpark trails along the way.</w:t>
      </w:r>
    </w:p>
    <w:p w14:paraId="106C07A5" w14:textId="77777777" w:rsidR="007E1775" w:rsidRDefault="007E1775" w:rsidP="007E17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1B6DF233" w14:textId="5F1CCB3A" w:rsidR="007E1775" w:rsidRDefault="007E1775" w:rsidP="007E1775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We have one serious climb called C</w:t>
      </w:r>
      <w:r w:rsidRPr="006E0112">
        <w:rPr>
          <w:rFonts w:ascii="Arial" w:hAnsi="Arial" w:cs="Arial"/>
          <w:noProof/>
          <w:szCs w:val="20"/>
        </w:rPr>
        <w:t>amelback</w:t>
      </w:r>
      <w:r>
        <w:rPr>
          <w:rFonts w:ascii="Arial" w:hAnsi="Arial" w:cs="Arial"/>
          <w:szCs w:val="20"/>
        </w:rPr>
        <w:t xml:space="preserve"> hill. It’s a grade 4 and about 250 metres long, but it steepens and is just a bit cruel. We go straight </w:t>
      </w:r>
      <w:r w:rsidRPr="006E0112">
        <w:rPr>
          <w:rFonts w:ascii="Arial" w:hAnsi="Arial" w:cs="Arial"/>
          <w:noProof/>
          <w:szCs w:val="20"/>
        </w:rPr>
        <w:t>up, however</w:t>
      </w:r>
      <w:r>
        <w:rPr>
          <w:rFonts w:ascii="Arial" w:hAnsi="Arial" w:cs="Arial"/>
          <w:szCs w:val="20"/>
        </w:rPr>
        <w:t xml:space="preserve"> there is a series of switchbacks which make the climb easier.</w:t>
      </w:r>
    </w:p>
    <w:p w14:paraId="63F15D46" w14:textId="77777777" w:rsidR="007E1775" w:rsidRDefault="007E1775" w:rsidP="007E1775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ly two kind of serious hazards – one rock garden the other a very steep descent. I’ll stop ahead of these for the </w:t>
      </w:r>
      <w:r w:rsidRPr="006E0112">
        <w:rPr>
          <w:rFonts w:ascii="Arial" w:hAnsi="Arial" w:cs="Arial"/>
          <w:noProof/>
          <w:szCs w:val="20"/>
        </w:rPr>
        <w:t>uninitiated</w:t>
      </w:r>
      <w:r>
        <w:rPr>
          <w:rFonts w:ascii="Arial" w:hAnsi="Arial" w:cs="Arial"/>
          <w:szCs w:val="20"/>
        </w:rPr>
        <w:t>/beginners.</w:t>
      </w:r>
    </w:p>
    <w:p w14:paraId="3D9442F6" w14:textId="77777777" w:rsidR="007E1775" w:rsidRDefault="007E1775" w:rsidP="007E17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7BD9ACDB" w14:textId="02BFC349" w:rsidR="007E1775" w:rsidRDefault="007E1775" w:rsidP="007E17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Mountain biking is quite testing on fitness levels as the pedalling differs significantly from </w:t>
      </w:r>
      <w:r w:rsidRPr="006E0112">
        <w:rPr>
          <w:rFonts w:ascii="Arial" w:hAnsi="Arial" w:cs="Arial"/>
          <w:noProof/>
          <w:szCs w:val="20"/>
        </w:rPr>
        <w:t>road</w:t>
      </w:r>
      <w:r>
        <w:rPr>
          <w:rFonts w:ascii="Arial" w:hAnsi="Arial" w:cs="Arial"/>
          <w:szCs w:val="20"/>
        </w:rPr>
        <w:t>. The effort is intense and is often delivered in bursts to get over the obstacles.</w:t>
      </w:r>
    </w:p>
    <w:p w14:paraId="2086EFCA" w14:textId="77777777" w:rsidR="00063D75" w:rsidRDefault="00063D75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2E14E993" w14:textId="35EE588C" w:rsidR="00CD1D79" w:rsidRDefault="00063D75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ast riders are welcome to join in, head off early and fast and lap us on the way through (John Hallett?)</w:t>
      </w:r>
    </w:p>
    <w:p w14:paraId="18785721" w14:textId="77777777" w:rsidR="00CD1D79" w:rsidRDefault="00CD1D79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477BCD2F" w14:textId="4C277AC7" w:rsidR="00CD2FFA" w:rsidRDefault="00CD1D79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6E0112">
        <w:rPr>
          <w:rFonts w:ascii="Arial" w:hAnsi="Arial" w:cs="Arial"/>
          <w:noProof/>
          <w:szCs w:val="20"/>
        </w:rPr>
        <w:t>This</w:t>
      </w:r>
      <w:r>
        <w:rPr>
          <w:rFonts w:ascii="Arial" w:hAnsi="Arial" w:cs="Arial"/>
          <w:szCs w:val="20"/>
        </w:rPr>
        <w:t xml:space="preserve"> is my favourite track because it is well balanced between obstacles and riding with tight twisty sections, fast flowing fun sections, some challenging climbing and some nice gravity built </w:t>
      </w:r>
      <w:r w:rsidRPr="006E0112">
        <w:rPr>
          <w:rFonts w:ascii="Arial" w:hAnsi="Arial" w:cs="Arial"/>
          <w:noProof/>
          <w:szCs w:val="20"/>
        </w:rPr>
        <w:t>in</w:t>
      </w:r>
      <w:r>
        <w:rPr>
          <w:rFonts w:ascii="Arial" w:hAnsi="Arial" w:cs="Arial"/>
          <w:szCs w:val="20"/>
        </w:rPr>
        <w:t>.</w:t>
      </w:r>
      <w:r w:rsidR="00BF49EB">
        <w:rPr>
          <w:rFonts w:ascii="Arial" w:hAnsi="Arial" w:cs="Arial"/>
          <w:szCs w:val="20"/>
        </w:rPr>
        <w:t xml:space="preserve"> </w:t>
      </w:r>
      <w:r w:rsidR="00063D75">
        <w:rPr>
          <w:rFonts w:ascii="Arial" w:hAnsi="Arial" w:cs="Arial"/>
          <w:szCs w:val="20"/>
        </w:rPr>
        <w:t>We promise everyone will be talking about the “Salad Bowl” section.</w:t>
      </w:r>
    </w:p>
    <w:p w14:paraId="4114CAE7" w14:textId="77777777" w:rsidR="00CD2FFA" w:rsidRDefault="00CD2FFA" w:rsidP="00BF49E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7635C37D" w14:textId="2816AC24" w:rsidR="00CD2FFA" w:rsidRDefault="00CD2FFA" w:rsidP="006108D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 the super-challenging </w:t>
      </w:r>
      <w:r w:rsidRPr="006E0112">
        <w:rPr>
          <w:rFonts w:ascii="Arial" w:hAnsi="Arial" w:cs="Arial"/>
          <w:noProof/>
          <w:szCs w:val="20"/>
        </w:rPr>
        <w:t>sections</w:t>
      </w:r>
      <w:r w:rsidR="006E0112" w:rsidRPr="006E0112">
        <w:rPr>
          <w:rFonts w:ascii="Arial" w:hAnsi="Arial" w:cs="Arial"/>
          <w:noProof/>
          <w:szCs w:val="20"/>
        </w:rPr>
        <w:t>,</w:t>
      </w:r>
      <w:r>
        <w:rPr>
          <w:rFonts w:ascii="Arial" w:hAnsi="Arial" w:cs="Arial"/>
          <w:szCs w:val="20"/>
        </w:rPr>
        <w:t xml:space="preserve"> I will stop in advance to forewarn anyone unfamiliar with the track or uncertain of their abilities.</w:t>
      </w:r>
      <w:r w:rsidR="007C7E02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I will also be sto</w:t>
      </w:r>
      <w:r w:rsidR="00BA5000">
        <w:rPr>
          <w:rFonts w:ascii="Arial" w:hAnsi="Arial" w:cs="Arial"/>
          <w:szCs w:val="20"/>
        </w:rPr>
        <w:t xml:space="preserve">pping at all intersections/forks </w:t>
      </w:r>
      <w:r w:rsidR="006E0112">
        <w:rPr>
          <w:rFonts w:ascii="Arial" w:hAnsi="Arial" w:cs="Arial"/>
          <w:szCs w:val="20"/>
        </w:rPr>
        <w:t>on</w:t>
      </w:r>
      <w:r w:rsidR="00BA5000">
        <w:rPr>
          <w:rFonts w:ascii="Arial" w:hAnsi="Arial" w:cs="Arial"/>
          <w:szCs w:val="20"/>
        </w:rPr>
        <w:t xml:space="preserve"> the trail</w:t>
      </w:r>
      <w:r>
        <w:rPr>
          <w:rFonts w:ascii="Arial" w:hAnsi="Arial" w:cs="Arial"/>
          <w:szCs w:val="20"/>
        </w:rPr>
        <w:t xml:space="preserve"> to keep us as a group. So</w:t>
      </w:r>
      <w:r w:rsidR="00B2494C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to those familiar with the </w:t>
      </w:r>
      <w:r w:rsidRPr="000843D7">
        <w:rPr>
          <w:rFonts w:ascii="Arial" w:hAnsi="Arial" w:cs="Arial"/>
          <w:noProof/>
          <w:szCs w:val="20"/>
        </w:rPr>
        <w:t>track</w:t>
      </w:r>
      <w:r>
        <w:rPr>
          <w:rFonts w:ascii="Arial" w:hAnsi="Arial" w:cs="Arial"/>
          <w:szCs w:val="20"/>
        </w:rPr>
        <w:t xml:space="preserve"> there will be several stops.</w:t>
      </w:r>
    </w:p>
    <w:p w14:paraId="518CA0EA" w14:textId="77777777" w:rsidR="00BF49EB" w:rsidRDefault="00BF49EB" w:rsidP="006108D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1BD1D3A1" w14:textId="1352261B" w:rsidR="0009049A" w:rsidRDefault="00C27469" w:rsidP="006108D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You will need:</w:t>
      </w:r>
    </w:p>
    <w:p w14:paraId="176F411A" w14:textId="41464AA8" w:rsidR="0009049A" w:rsidRDefault="0009049A" w:rsidP="006108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C27469">
        <w:rPr>
          <w:rFonts w:ascii="Arial" w:hAnsi="Arial" w:cs="Arial"/>
          <w:szCs w:val="20"/>
        </w:rPr>
        <w:t>a fully functioning mountain bike, in good service and ready to go.</w:t>
      </w:r>
    </w:p>
    <w:p w14:paraId="40AAF203" w14:textId="526C096E" w:rsidR="00C27469" w:rsidRDefault="00C27469" w:rsidP="006108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Full </w:t>
      </w:r>
      <w:r w:rsidRPr="006E0112">
        <w:rPr>
          <w:rFonts w:ascii="Arial" w:hAnsi="Arial" w:cs="Arial"/>
          <w:noProof/>
          <w:szCs w:val="20"/>
        </w:rPr>
        <w:t>compliment</w:t>
      </w:r>
      <w:r>
        <w:rPr>
          <w:rFonts w:ascii="Arial" w:hAnsi="Arial" w:cs="Arial"/>
          <w:szCs w:val="20"/>
        </w:rPr>
        <w:t xml:space="preserve"> of at least the basic safety gear including;</w:t>
      </w:r>
    </w:p>
    <w:p w14:paraId="15B29961" w14:textId="4623711D" w:rsidR="00C27469" w:rsidRDefault="00C27469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Helmet</w:t>
      </w:r>
    </w:p>
    <w:p w14:paraId="42D295FE" w14:textId="07927405" w:rsidR="00C27469" w:rsidRDefault="00C27469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Gloves</w:t>
      </w:r>
    </w:p>
    <w:p w14:paraId="43EBA32A" w14:textId="3DA41147" w:rsidR="00C27469" w:rsidRDefault="00C27469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Eyewear (really important – lots of branches </w:t>
      </w:r>
      <w:r w:rsidR="0063431F">
        <w:rPr>
          <w:rFonts w:ascii="Arial" w:hAnsi="Arial" w:cs="Arial"/>
          <w:szCs w:val="20"/>
        </w:rPr>
        <w:t xml:space="preserve">at eye level </w:t>
      </w:r>
      <w:r>
        <w:rPr>
          <w:rFonts w:ascii="Arial" w:hAnsi="Arial" w:cs="Arial"/>
          <w:szCs w:val="20"/>
        </w:rPr>
        <w:t>on the single track)</w:t>
      </w:r>
    </w:p>
    <w:p w14:paraId="6FC3A6F6" w14:textId="5F7C6C89" w:rsidR="00C27469" w:rsidRDefault="00C27469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hoes</w:t>
      </w:r>
    </w:p>
    <w:p w14:paraId="23CE15DB" w14:textId="35233B9C" w:rsidR="00C27469" w:rsidRDefault="00C27469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lbow/Knee pads (optional)</w:t>
      </w:r>
    </w:p>
    <w:p w14:paraId="23B28CBE" w14:textId="43EA2CA5" w:rsidR="00044A1A" w:rsidRDefault="00044A1A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Water – backpack or bottle</w:t>
      </w:r>
      <w:r w:rsidR="0063431F">
        <w:rPr>
          <w:rFonts w:ascii="Arial" w:hAnsi="Arial" w:cs="Arial"/>
          <w:szCs w:val="20"/>
        </w:rPr>
        <w:t xml:space="preserve"> enough for the ride 1.5 hours</w:t>
      </w:r>
      <w:r w:rsidR="00CD1D79">
        <w:rPr>
          <w:rFonts w:ascii="Arial" w:hAnsi="Arial" w:cs="Arial"/>
          <w:szCs w:val="20"/>
        </w:rPr>
        <w:t>+</w:t>
      </w:r>
    </w:p>
    <w:p w14:paraId="3D380461" w14:textId="386314E8" w:rsidR="00044A1A" w:rsidRPr="00C27469" w:rsidRDefault="00044A1A" w:rsidP="00C27469">
      <w:pPr>
        <w:pStyle w:val="ListParagraph"/>
        <w:widowControl w:val="0"/>
        <w:numPr>
          <w:ilvl w:val="1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pare tubes/pump</w:t>
      </w:r>
    </w:p>
    <w:p w14:paraId="20D14130" w14:textId="1DEB86DF" w:rsidR="0009049A" w:rsidRDefault="0009049A" w:rsidP="006108D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4FFB6309" w14:textId="07DC1F2F" w:rsidR="006108D5" w:rsidRDefault="006108D5" w:rsidP="007F3CA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offee</w:t>
      </w:r>
      <w:r w:rsidR="00CD2FFA">
        <w:rPr>
          <w:rFonts w:ascii="Arial" w:hAnsi="Arial" w:cs="Arial"/>
          <w:szCs w:val="20"/>
        </w:rPr>
        <w:t xml:space="preserve"> and banter</w:t>
      </w:r>
      <w:r>
        <w:rPr>
          <w:rFonts w:ascii="Arial" w:hAnsi="Arial" w:cs="Arial"/>
          <w:szCs w:val="20"/>
        </w:rPr>
        <w:t xml:space="preserve"> </w:t>
      </w:r>
      <w:r w:rsidR="007F3CA9">
        <w:rPr>
          <w:rFonts w:ascii="Arial" w:hAnsi="Arial" w:cs="Arial"/>
          <w:szCs w:val="20"/>
        </w:rPr>
        <w:t xml:space="preserve">will be </w:t>
      </w:r>
      <w:r w:rsidR="0009049A">
        <w:rPr>
          <w:rFonts w:ascii="Arial" w:hAnsi="Arial" w:cs="Arial"/>
          <w:szCs w:val="20"/>
        </w:rPr>
        <w:t>after</w:t>
      </w:r>
      <w:r w:rsidR="007E1775">
        <w:rPr>
          <w:rFonts w:ascii="Arial" w:hAnsi="Arial" w:cs="Arial"/>
          <w:szCs w:val="20"/>
        </w:rPr>
        <w:t xml:space="preserve"> the ride, getting there by car</w:t>
      </w:r>
      <w:r w:rsidR="0009049A">
        <w:rPr>
          <w:rFonts w:ascii="Arial" w:hAnsi="Arial" w:cs="Arial"/>
          <w:szCs w:val="20"/>
        </w:rPr>
        <w:t>.</w:t>
      </w:r>
    </w:p>
    <w:p w14:paraId="12E58B36" w14:textId="5EABF35B" w:rsidR="00CD2FFA" w:rsidRDefault="00CD2FFA" w:rsidP="007F3CA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7DD8530F" w14:textId="77777777" w:rsidR="006E5527" w:rsidRDefault="006E5527" w:rsidP="008D1302">
      <w:pPr>
        <w:pStyle w:val="Heading2"/>
      </w:pPr>
      <w:bookmarkStart w:id="0" w:name="_Toc439257924"/>
      <w:r w:rsidRPr="006E0112">
        <w:rPr>
          <w:noProof/>
        </w:rPr>
        <w:t>Opt in</w:t>
      </w:r>
      <w:r>
        <w:t xml:space="preserve"> points</w:t>
      </w:r>
      <w:bookmarkEnd w:id="0"/>
    </w:p>
    <w:p w14:paraId="6EF758CA" w14:textId="77777777" w:rsidR="00E4316B" w:rsidRDefault="00E4316B" w:rsidP="00E4316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bookmarkStart w:id="1" w:name="_Toc439257925"/>
    </w:p>
    <w:p w14:paraId="22161E6B" w14:textId="30A098CA" w:rsidR="00E4316B" w:rsidRDefault="000843D7" w:rsidP="00E4316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6E0112">
        <w:rPr>
          <w:rFonts w:ascii="Arial" w:hAnsi="Arial" w:cs="Arial"/>
          <w:noProof/>
          <w:szCs w:val="20"/>
        </w:rPr>
        <w:t>None</w:t>
      </w:r>
      <w:r>
        <w:rPr>
          <w:rFonts w:ascii="Arial" w:hAnsi="Arial" w:cs="Arial"/>
          <w:szCs w:val="20"/>
        </w:rPr>
        <w:t>: Given the difficulty of finding anyone on a single trail once a ride has started</w:t>
      </w:r>
      <w:r w:rsidR="0081739D">
        <w:rPr>
          <w:rFonts w:ascii="Arial" w:hAnsi="Arial" w:cs="Arial"/>
          <w:szCs w:val="20"/>
        </w:rPr>
        <w:t xml:space="preserve"> could be a challenge</w:t>
      </w:r>
      <w:r w:rsidR="00E61BA4">
        <w:rPr>
          <w:rFonts w:ascii="Arial" w:hAnsi="Arial" w:cs="Arial"/>
          <w:szCs w:val="20"/>
        </w:rPr>
        <w:t>.</w:t>
      </w:r>
    </w:p>
    <w:p w14:paraId="4599AB0A" w14:textId="77777777" w:rsidR="00F95F6E" w:rsidRDefault="00E2294E" w:rsidP="008D1302">
      <w:pPr>
        <w:pStyle w:val="Heading2"/>
        <w:rPr>
          <w:rFonts w:ascii="Arial" w:hAnsi="Arial" w:cs="Arial"/>
          <w:szCs w:val="20"/>
        </w:rPr>
      </w:pPr>
      <w:r w:rsidRPr="00F95F6E">
        <w:t>Opt out points</w:t>
      </w:r>
      <w:bookmarkEnd w:id="1"/>
    </w:p>
    <w:p w14:paraId="32F246DC" w14:textId="3697DA1B" w:rsidR="00E4316B" w:rsidRDefault="00E4316B" w:rsidP="0081739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re are </w:t>
      </w:r>
      <w:r w:rsidR="00D91756">
        <w:rPr>
          <w:rFonts w:ascii="Arial" w:hAnsi="Arial" w:cs="Arial"/>
          <w:szCs w:val="20"/>
        </w:rPr>
        <w:t xml:space="preserve">two </w:t>
      </w:r>
      <w:r w:rsidR="00D91756" w:rsidRPr="006E0112">
        <w:rPr>
          <w:rFonts w:ascii="Arial" w:hAnsi="Arial" w:cs="Arial"/>
          <w:noProof/>
          <w:szCs w:val="20"/>
        </w:rPr>
        <w:t>opt o</w:t>
      </w:r>
      <w:r w:rsidR="0081739D" w:rsidRPr="006E0112">
        <w:rPr>
          <w:rFonts w:ascii="Arial" w:hAnsi="Arial" w:cs="Arial"/>
          <w:noProof/>
          <w:szCs w:val="20"/>
        </w:rPr>
        <w:t>ut</w:t>
      </w:r>
      <w:r w:rsidR="0081739D">
        <w:rPr>
          <w:rFonts w:ascii="Arial" w:hAnsi="Arial" w:cs="Arial"/>
          <w:szCs w:val="20"/>
        </w:rPr>
        <w:t xml:space="preserve"> points.</w:t>
      </w:r>
    </w:p>
    <w:p w14:paraId="13953F2A" w14:textId="406DE5DD" w:rsidR="006E5527" w:rsidRPr="00D91756" w:rsidRDefault="00D91756" w:rsidP="00D91756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rPr>
          <w:rFonts w:ascii="Arial" w:hAnsi="Arial" w:cs="Arial"/>
          <w:szCs w:val="20"/>
        </w:rPr>
        <w:t xml:space="preserve">2.6 km’s in a </w:t>
      </w:r>
      <w:r w:rsidRPr="006E0112">
        <w:rPr>
          <w:rFonts w:ascii="Arial" w:hAnsi="Arial" w:cs="Arial"/>
          <w:noProof/>
          <w:szCs w:val="20"/>
        </w:rPr>
        <w:t>right hand</w:t>
      </w:r>
      <w:r>
        <w:rPr>
          <w:rFonts w:ascii="Arial" w:hAnsi="Arial" w:cs="Arial"/>
          <w:szCs w:val="20"/>
        </w:rPr>
        <w:t xml:space="preserve"> turn will take you back to the carpark</w:t>
      </w:r>
    </w:p>
    <w:p w14:paraId="53182142" w14:textId="348D88A8" w:rsidR="00D91756" w:rsidRPr="00AB7B45" w:rsidRDefault="00D91756" w:rsidP="00D91756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rPr>
          <w:rFonts w:ascii="Arial" w:hAnsi="Arial" w:cs="Arial"/>
          <w:szCs w:val="20"/>
        </w:rPr>
        <w:t>At the bottom of the Camelback climb approximately 5kms in</w:t>
      </w:r>
    </w:p>
    <w:p w14:paraId="2FBD7CDF" w14:textId="177C54A9" w:rsidR="00AB7B45" w:rsidRPr="00AB7B45" w:rsidRDefault="00AB7B45" w:rsidP="00AB7B4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noProof/>
          <w:szCs w:val="20"/>
        </w:rPr>
      </w:pPr>
      <w:r w:rsidRPr="00AB7B45">
        <w:rPr>
          <w:rFonts w:ascii="Arial" w:hAnsi="Arial" w:cs="Arial"/>
          <w:bCs/>
          <w:noProof/>
          <w:szCs w:val="20"/>
        </w:rPr>
        <w:t>Don’t leave without letting the ride leader know!</w:t>
      </w:r>
    </w:p>
    <w:p w14:paraId="00B28AF7" w14:textId="77777777" w:rsidR="004A33A9" w:rsidRDefault="004A33A9" w:rsidP="009C100F">
      <w:pPr>
        <w:widowControl w:val="0"/>
        <w:autoSpaceDE w:val="0"/>
        <w:autoSpaceDN w:val="0"/>
        <w:adjustRightInd w:val="0"/>
        <w:spacing w:after="0" w:line="240" w:lineRule="auto"/>
        <w:rPr>
          <w:rStyle w:val="Heading2Char"/>
        </w:rPr>
      </w:pPr>
      <w:bookmarkStart w:id="2" w:name="_Toc439257927"/>
      <w:bookmarkStart w:id="3" w:name="_GoBack"/>
      <w:bookmarkEnd w:id="3"/>
    </w:p>
    <w:p w14:paraId="5FA4EE8B" w14:textId="295D7086" w:rsidR="00E52401" w:rsidRDefault="00E52401" w:rsidP="009C100F">
      <w:pPr>
        <w:widowControl w:val="0"/>
        <w:autoSpaceDE w:val="0"/>
        <w:autoSpaceDN w:val="0"/>
        <w:adjustRightInd w:val="0"/>
        <w:spacing w:after="0" w:line="240" w:lineRule="auto"/>
        <w:rPr>
          <w:rStyle w:val="Heading2Char"/>
        </w:rPr>
      </w:pPr>
      <w:r>
        <w:rPr>
          <w:rStyle w:val="Heading2Char"/>
        </w:rPr>
        <w:t xml:space="preserve">Water &amp; Toilet </w:t>
      </w:r>
      <w:bookmarkEnd w:id="2"/>
      <w:r w:rsidR="00BD3C2D">
        <w:rPr>
          <w:rStyle w:val="Heading2Char"/>
        </w:rPr>
        <w:t>Locations</w:t>
      </w:r>
    </w:p>
    <w:p w14:paraId="7FA1ABEC" w14:textId="25997B78" w:rsidR="0063431F" w:rsidRDefault="0063431F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275FB349" w14:textId="77777777" w:rsidR="00D91756" w:rsidRDefault="0063431F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Y</w:t>
      </w:r>
      <w:r w:rsidR="0081739D">
        <w:rPr>
          <w:rFonts w:ascii="Arial" w:hAnsi="Arial" w:cs="Arial"/>
          <w:szCs w:val="20"/>
        </w:rPr>
        <w:t>ou will need to bring enough water for yourself to cover a minimum of 90 minutes riding</w:t>
      </w:r>
      <w:r w:rsidR="00D91756">
        <w:rPr>
          <w:rFonts w:ascii="Arial" w:hAnsi="Arial" w:cs="Arial"/>
          <w:szCs w:val="20"/>
        </w:rPr>
        <w:t xml:space="preserve"> and post ride hydration</w:t>
      </w:r>
      <w:r w:rsidR="0081739D">
        <w:rPr>
          <w:rFonts w:ascii="Arial" w:hAnsi="Arial" w:cs="Arial"/>
          <w:szCs w:val="20"/>
        </w:rPr>
        <w:t>.</w:t>
      </w:r>
      <w:r w:rsidR="00B2494C">
        <w:rPr>
          <w:rFonts w:ascii="Arial" w:hAnsi="Arial" w:cs="Arial"/>
          <w:szCs w:val="20"/>
        </w:rPr>
        <w:t xml:space="preserve"> </w:t>
      </w:r>
    </w:p>
    <w:p w14:paraId="1916C752" w14:textId="77777777" w:rsidR="00D91756" w:rsidRDefault="00D91756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04DDB10F" w14:textId="3A6003A5" w:rsidR="0094677F" w:rsidRDefault="00B2494C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oilets</w:t>
      </w:r>
      <w:r w:rsidR="00CD1D79">
        <w:rPr>
          <w:rFonts w:ascii="Arial" w:hAnsi="Arial" w:cs="Arial"/>
          <w:szCs w:val="20"/>
        </w:rPr>
        <w:t xml:space="preserve"> – long drop </w:t>
      </w:r>
      <w:r w:rsidR="006E0112" w:rsidRPr="006E0112">
        <w:rPr>
          <w:rFonts w:ascii="Arial" w:hAnsi="Arial" w:cs="Arial"/>
          <w:noProof/>
          <w:szCs w:val="20"/>
        </w:rPr>
        <w:t>on</w:t>
      </w:r>
      <w:r w:rsidR="006E0112">
        <w:rPr>
          <w:rFonts w:ascii="Arial" w:hAnsi="Arial" w:cs="Arial"/>
          <w:noProof/>
          <w:szCs w:val="20"/>
        </w:rPr>
        <w:t>-</w:t>
      </w:r>
      <w:r w:rsidR="00CD1D79" w:rsidRPr="006E0112">
        <w:rPr>
          <w:rFonts w:ascii="Arial" w:hAnsi="Arial" w:cs="Arial"/>
          <w:noProof/>
          <w:szCs w:val="20"/>
        </w:rPr>
        <w:t>site</w:t>
      </w:r>
      <w:r w:rsidR="00CD1D79">
        <w:rPr>
          <w:rFonts w:ascii="Arial" w:hAnsi="Arial" w:cs="Arial"/>
          <w:szCs w:val="20"/>
        </w:rPr>
        <w:t xml:space="preserve"> or back in town at Cooranbong</w:t>
      </w:r>
      <w:r>
        <w:rPr>
          <w:rFonts w:ascii="Arial" w:hAnsi="Arial" w:cs="Arial"/>
          <w:szCs w:val="20"/>
        </w:rPr>
        <w:t>.</w:t>
      </w:r>
    </w:p>
    <w:p w14:paraId="50E0BE6C" w14:textId="77777777" w:rsidR="0081739D" w:rsidRPr="00E52401" w:rsidRDefault="0081739D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47DE2E04" w14:textId="77777777" w:rsidR="00E2294E" w:rsidRDefault="00E2294E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bookmarkStart w:id="4" w:name="_Toc439257928"/>
      <w:r w:rsidRPr="008D1302">
        <w:rPr>
          <w:rStyle w:val="Heading2Char"/>
        </w:rPr>
        <w:t>Map Reference</w:t>
      </w:r>
      <w:bookmarkEnd w:id="4"/>
      <w:r>
        <w:rPr>
          <w:rFonts w:ascii="Arial" w:hAnsi="Arial" w:cs="Arial"/>
          <w:szCs w:val="20"/>
        </w:rPr>
        <w:t xml:space="preserve">: </w:t>
      </w:r>
    </w:p>
    <w:p w14:paraId="379CDB17" w14:textId="02F4ADC3" w:rsidR="00E4316B" w:rsidRDefault="00E4316B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7FBAD007" w14:textId="07FBC55F" w:rsidR="0081739D" w:rsidRDefault="004E4D50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hyperlink r:id="rId12" w:history="1">
        <w:r w:rsidR="00CD1D79" w:rsidRPr="007A68A7">
          <w:rPr>
            <w:rStyle w:val="Hyperlink"/>
            <w:rFonts w:ascii="Arial" w:hAnsi="Arial" w:cs="Arial"/>
            <w:szCs w:val="20"/>
          </w:rPr>
          <w:t>https://www.google.com.au/maps/dir/Awaba+MTB+Park/-33.0420495,151.4707852/@-33.0304649,151.4483404,14z/data=!4m9!4m8!1m5!1m1!1s0x0:0x4bb08d19005a9c07!2m2!1d151.4562715!2d-33.0217965!1m0!3e0?hl=en&amp;authuser=0</w:t>
        </w:r>
      </w:hyperlink>
    </w:p>
    <w:p w14:paraId="235C9BB1" w14:textId="2E811131" w:rsidR="000843D7" w:rsidRDefault="000843D7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178DC2C5" w14:textId="66862D30" w:rsidR="00E4316B" w:rsidRDefault="00E4316B" w:rsidP="009C100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14:paraId="31432350" w14:textId="2492AD4A" w:rsidR="00B2494C" w:rsidRDefault="004653B6">
      <w:pPr>
        <w:rPr>
          <w:b/>
          <w:color w:val="365F91" w:themeColor="accent1" w:themeShade="BF"/>
          <w:sz w:val="28"/>
        </w:rPr>
      </w:pPr>
      <w:r w:rsidRPr="004653B6">
        <w:rPr>
          <w:b/>
          <w:color w:val="365F91" w:themeColor="accent1" w:themeShade="BF"/>
          <w:sz w:val="28"/>
        </w:rPr>
        <w:t>Ride Leader</w:t>
      </w:r>
      <w:r w:rsidR="008C6764">
        <w:rPr>
          <w:b/>
          <w:color w:val="365F91" w:themeColor="accent1" w:themeShade="BF"/>
          <w:sz w:val="28"/>
        </w:rPr>
        <w:t>s</w:t>
      </w:r>
      <w:r w:rsidRPr="004653B6">
        <w:rPr>
          <w:b/>
          <w:color w:val="365F91" w:themeColor="accent1" w:themeShade="BF"/>
          <w:sz w:val="28"/>
        </w:rPr>
        <w:t xml:space="preserve"> Notes: </w:t>
      </w:r>
    </w:p>
    <w:p w14:paraId="1C4D5786" w14:textId="79152FF7" w:rsidR="00C274AE" w:rsidRDefault="00CD1D79" w:rsidP="00C274AE">
      <w:pPr>
        <w:pStyle w:val="ListParagraph"/>
        <w:numPr>
          <w:ilvl w:val="0"/>
          <w:numId w:val="37"/>
        </w:numPr>
        <w:rPr>
          <w:b/>
          <w:color w:val="365F91" w:themeColor="accent1" w:themeShade="BF"/>
          <w:sz w:val="28"/>
        </w:rPr>
      </w:pPr>
      <w:r>
        <w:rPr>
          <w:b/>
          <w:color w:val="365F91" w:themeColor="accent1" w:themeShade="BF"/>
          <w:sz w:val="28"/>
        </w:rPr>
        <w:t>Check bikes for serviceability – they will need to at least have the basics covered – good tyres – check pressures and spare tubes</w:t>
      </w:r>
    </w:p>
    <w:p w14:paraId="056BC3A8" w14:textId="66B027DA" w:rsidR="00CD1D79" w:rsidRDefault="00CD1D79" w:rsidP="00C274AE">
      <w:pPr>
        <w:pStyle w:val="ListParagraph"/>
        <w:numPr>
          <w:ilvl w:val="0"/>
          <w:numId w:val="37"/>
        </w:numPr>
        <w:rPr>
          <w:b/>
          <w:color w:val="365F91" w:themeColor="accent1" w:themeShade="BF"/>
          <w:sz w:val="28"/>
        </w:rPr>
      </w:pPr>
      <w:r>
        <w:rPr>
          <w:b/>
          <w:color w:val="365F91" w:themeColor="accent1" w:themeShade="BF"/>
          <w:sz w:val="28"/>
        </w:rPr>
        <w:t>Brakes – there are a couple of very steep sections which you will need to stop ahead of to warn newbies – inexperienced riders will want to walk these sections.</w:t>
      </w:r>
    </w:p>
    <w:p w14:paraId="4AA449B8" w14:textId="56467D00" w:rsidR="00CD1D79" w:rsidRPr="00C274AE" w:rsidRDefault="00CD1D79" w:rsidP="00C274AE">
      <w:pPr>
        <w:pStyle w:val="ListParagraph"/>
        <w:numPr>
          <w:ilvl w:val="0"/>
          <w:numId w:val="37"/>
        </w:numPr>
        <w:rPr>
          <w:b/>
          <w:color w:val="365F91" w:themeColor="accent1" w:themeShade="BF"/>
          <w:sz w:val="28"/>
        </w:rPr>
      </w:pPr>
      <w:r>
        <w:rPr>
          <w:b/>
          <w:color w:val="365F91" w:themeColor="accent1" w:themeShade="BF"/>
          <w:sz w:val="28"/>
        </w:rPr>
        <w:t xml:space="preserve">Technical sections (steep) </w:t>
      </w:r>
      <w:r w:rsidRPr="006E0112">
        <w:rPr>
          <w:b/>
          <w:noProof/>
          <w:color w:val="365F91" w:themeColor="accent1" w:themeShade="BF"/>
          <w:sz w:val="28"/>
        </w:rPr>
        <w:t>are marked</w:t>
      </w:r>
      <w:r>
        <w:rPr>
          <w:b/>
          <w:color w:val="365F91" w:themeColor="accent1" w:themeShade="BF"/>
          <w:sz w:val="28"/>
        </w:rPr>
        <w:t xml:space="preserve"> with </w:t>
      </w:r>
      <w:r w:rsidRPr="006E0112">
        <w:rPr>
          <w:b/>
          <w:noProof/>
          <w:color w:val="365F91" w:themeColor="accent1" w:themeShade="BF"/>
          <w:sz w:val="28"/>
        </w:rPr>
        <w:t>3</w:t>
      </w:r>
      <w:r>
        <w:rPr>
          <w:b/>
          <w:color w:val="365F91" w:themeColor="accent1" w:themeShade="BF"/>
          <w:sz w:val="28"/>
        </w:rPr>
        <w:t xml:space="preserve"> exclamation marks (!!!) or three downward arrows.</w:t>
      </w:r>
    </w:p>
    <w:p w14:paraId="7042B7D6" w14:textId="77777777" w:rsidR="00E61BA4" w:rsidRDefault="00E61B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5" w:name="_Toc439257929"/>
      <w:r>
        <w:br w:type="page"/>
      </w:r>
    </w:p>
    <w:p w14:paraId="6EBB82D5" w14:textId="5B1C85B8" w:rsidR="004A33A9" w:rsidRDefault="00C50CF7" w:rsidP="00CD1D79">
      <w:pPr>
        <w:pStyle w:val="Heading1"/>
      </w:pPr>
      <w:r>
        <w:lastRenderedPageBreak/>
        <w:t>C</w:t>
      </w:r>
      <w:r w:rsidR="003B65B9">
        <w:t xml:space="preserve">ue Sheet </w:t>
      </w:r>
      <w:bookmarkEnd w:id="5"/>
      <w:r w:rsidR="00410FA5">
        <w:t>–</w:t>
      </w:r>
    </w:p>
    <w:tbl>
      <w:tblPr>
        <w:tblStyle w:val="TableGrid"/>
        <w:tblW w:w="11397" w:type="dxa"/>
        <w:jc w:val="center"/>
        <w:tblLayout w:type="fixed"/>
        <w:tblLook w:val="04A0" w:firstRow="1" w:lastRow="0" w:firstColumn="1" w:lastColumn="0" w:noHBand="0" w:noVBand="1"/>
      </w:tblPr>
      <w:tblGrid>
        <w:gridCol w:w="1235"/>
        <w:gridCol w:w="1559"/>
        <w:gridCol w:w="5644"/>
        <w:gridCol w:w="2959"/>
      </w:tblGrid>
      <w:tr w:rsidR="004A33A9" w14:paraId="2E957CFB" w14:textId="77777777" w:rsidTr="00E61BA4">
        <w:trPr>
          <w:trHeight w:val="907"/>
          <w:jc w:val="center"/>
        </w:trPr>
        <w:tc>
          <w:tcPr>
            <w:tcW w:w="1546" w:type="dxa"/>
          </w:tcPr>
          <w:p w14:paraId="2CC31E3A" w14:textId="77777777" w:rsidR="00B875C9" w:rsidRDefault="00B875C9" w:rsidP="00E61BA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istance Marker</w:t>
            </w:r>
          </w:p>
        </w:tc>
        <w:tc>
          <w:tcPr>
            <w:tcW w:w="1972" w:type="dxa"/>
          </w:tcPr>
          <w:p w14:paraId="546B66DE" w14:textId="77777777" w:rsidR="00B875C9" w:rsidRDefault="00B875C9" w:rsidP="00E61BA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irection</w:t>
            </w:r>
          </w:p>
        </w:tc>
        <w:tc>
          <w:tcPr>
            <w:tcW w:w="7329" w:type="dxa"/>
          </w:tcPr>
          <w:p w14:paraId="37563DA6" w14:textId="77777777" w:rsidR="00B875C9" w:rsidRDefault="00B875C9" w:rsidP="00E61BA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treet / Location</w:t>
            </w:r>
          </w:p>
        </w:tc>
        <w:tc>
          <w:tcPr>
            <w:tcW w:w="3808" w:type="dxa"/>
          </w:tcPr>
          <w:p w14:paraId="0287CB78" w14:textId="77777777" w:rsidR="00B875C9" w:rsidRDefault="00B875C9" w:rsidP="00E61BA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azards / notes</w:t>
            </w:r>
          </w:p>
        </w:tc>
      </w:tr>
      <w:tr w:rsidR="004A33A9" w:rsidRPr="003B65B9" w14:paraId="58CC040A" w14:textId="77777777" w:rsidTr="00E61BA4">
        <w:trPr>
          <w:trHeight w:val="877"/>
          <w:jc w:val="center"/>
        </w:trPr>
        <w:tc>
          <w:tcPr>
            <w:tcW w:w="1546" w:type="dxa"/>
          </w:tcPr>
          <w:p w14:paraId="37E8807A" w14:textId="77777777" w:rsidR="00B875C9" w:rsidRPr="00E676B1" w:rsidRDefault="00B875C9" w:rsidP="00E61BA4">
            <w:pPr>
              <w:jc w:val="center"/>
            </w:pPr>
            <w:r>
              <w:t>0.0</w:t>
            </w:r>
          </w:p>
        </w:tc>
        <w:tc>
          <w:tcPr>
            <w:tcW w:w="1972" w:type="dxa"/>
          </w:tcPr>
          <w:p w14:paraId="6D95AA40" w14:textId="77777777" w:rsidR="00B875C9" w:rsidRPr="00E676B1" w:rsidRDefault="00B875C9" w:rsidP="00E61BA4">
            <w:pPr>
              <w:jc w:val="center"/>
            </w:pPr>
            <w:r>
              <w:t>Start</w:t>
            </w:r>
          </w:p>
        </w:tc>
        <w:tc>
          <w:tcPr>
            <w:tcW w:w="7329" w:type="dxa"/>
          </w:tcPr>
          <w:p w14:paraId="21B1429A" w14:textId="7C0DC9AC" w:rsidR="00B875C9" w:rsidRPr="00CC077E" w:rsidRDefault="00B2494C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</w:rPr>
              <w:t xml:space="preserve">Enter the single </w:t>
            </w:r>
            <w:r w:rsidR="00063D75">
              <w:rPr>
                <w:rFonts w:ascii="Calibri" w:hAnsi="Calibri"/>
                <w:color w:val="000000"/>
              </w:rPr>
              <w:t xml:space="preserve">trail “XC” from the Carpark and follow the leader. Allow a gap of several </w:t>
            </w:r>
            <w:r w:rsidR="00063D75" w:rsidRPr="006E0112">
              <w:rPr>
                <w:rFonts w:ascii="Calibri" w:hAnsi="Calibri"/>
                <w:noProof/>
                <w:color w:val="000000"/>
              </w:rPr>
              <w:t>seconds</w:t>
            </w:r>
            <w:r w:rsidR="006E0112" w:rsidRPr="006E0112">
              <w:rPr>
                <w:rFonts w:ascii="Calibri" w:hAnsi="Calibri"/>
                <w:noProof/>
                <w:color w:val="000000"/>
              </w:rPr>
              <w:t>,</w:t>
            </w:r>
            <w:r w:rsidR="00063D75">
              <w:rPr>
                <w:rFonts w:ascii="Calibri" w:hAnsi="Calibri"/>
                <w:color w:val="000000"/>
              </w:rPr>
              <w:t xml:space="preserve"> so we don’t bunch up</w:t>
            </w:r>
          </w:p>
        </w:tc>
        <w:tc>
          <w:tcPr>
            <w:tcW w:w="3808" w:type="dxa"/>
          </w:tcPr>
          <w:p w14:paraId="2854D069" w14:textId="6B851775" w:rsidR="00B875C9" w:rsidRPr="00CC077E" w:rsidRDefault="00B875C9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2E93CAAF" w14:textId="77777777" w:rsidTr="00E61BA4">
        <w:trPr>
          <w:trHeight w:val="535"/>
          <w:jc w:val="center"/>
        </w:trPr>
        <w:tc>
          <w:tcPr>
            <w:tcW w:w="1546" w:type="dxa"/>
          </w:tcPr>
          <w:p w14:paraId="25C3E0CE" w14:textId="619C0BAC" w:rsidR="00B875C9" w:rsidRPr="00E676B1" w:rsidRDefault="00063D75" w:rsidP="00E61BA4">
            <w:pPr>
              <w:jc w:val="center"/>
            </w:pPr>
            <w:r>
              <w:t>1km</w:t>
            </w:r>
          </w:p>
        </w:tc>
        <w:tc>
          <w:tcPr>
            <w:tcW w:w="1972" w:type="dxa"/>
          </w:tcPr>
          <w:p w14:paraId="66940B43" w14:textId="77759954" w:rsidR="00B875C9" w:rsidRPr="00E676B1" w:rsidRDefault="00063D75" w:rsidP="00E61BA4">
            <w:pPr>
              <w:jc w:val="center"/>
            </w:pPr>
            <w:r>
              <w:t>Enter Siberia</w:t>
            </w:r>
          </w:p>
        </w:tc>
        <w:tc>
          <w:tcPr>
            <w:tcW w:w="7329" w:type="dxa"/>
            <w:vAlign w:val="bottom"/>
          </w:tcPr>
          <w:p w14:paraId="5880EDAB" w14:textId="254F1192" w:rsidR="00B875C9" w:rsidRDefault="00063D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Siberia is the first section of climbing followed by the first section of switchbacks</w:t>
            </w:r>
          </w:p>
        </w:tc>
        <w:tc>
          <w:tcPr>
            <w:tcW w:w="3808" w:type="dxa"/>
            <w:vAlign w:val="bottom"/>
          </w:tcPr>
          <w:p w14:paraId="652A9B46" w14:textId="6F622CBD" w:rsidR="00B875C9" w:rsidRDefault="00063D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Trail scan as there are a couple of </w:t>
            </w:r>
            <w:r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hairpin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turns that come up fast</w:t>
            </w:r>
          </w:p>
        </w:tc>
      </w:tr>
      <w:tr w:rsidR="004A33A9" w:rsidRPr="003B65B9" w14:paraId="5276FD4E" w14:textId="77777777" w:rsidTr="00E61BA4">
        <w:trPr>
          <w:trHeight w:val="535"/>
          <w:jc w:val="center"/>
        </w:trPr>
        <w:tc>
          <w:tcPr>
            <w:tcW w:w="1546" w:type="dxa"/>
          </w:tcPr>
          <w:p w14:paraId="76D377E2" w14:textId="5DFCA3D6" w:rsidR="005739B8" w:rsidRDefault="002C78A9" w:rsidP="00E61BA4">
            <w:pPr>
              <w:jc w:val="center"/>
            </w:pPr>
            <w:r>
              <w:t>2.5kms</w:t>
            </w:r>
          </w:p>
        </w:tc>
        <w:tc>
          <w:tcPr>
            <w:tcW w:w="1972" w:type="dxa"/>
          </w:tcPr>
          <w:p w14:paraId="29AB10EA" w14:textId="5295CE19" w:rsidR="005739B8" w:rsidRDefault="002C78A9" w:rsidP="00E61BA4">
            <w:pPr>
              <w:jc w:val="center"/>
            </w:pPr>
            <w:r>
              <w:t>The First THRASH!!!</w:t>
            </w:r>
          </w:p>
        </w:tc>
        <w:tc>
          <w:tcPr>
            <w:tcW w:w="7329" w:type="dxa"/>
            <w:vAlign w:val="bottom"/>
          </w:tcPr>
          <w:p w14:paraId="22B4A592" w14:textId="26B019E7" w:rsidR="005739B8" w:rsidRPr="00F63EF6" w:rsidRDefault="00F63EF6" w:rsidP="00E61BA4">
            <w:pPr>
              <w:rPr>
                <w:rFonts w:ascii="Calibri" w:hAnsi="Calibri"/>
                <w:color w:val="000000"/>
                <w:sz w:val="24"/>
              </w:rPr>
            </w:pPr>
            <w:r w:rsidRPr="00F63EF6">
              <w:rPr>
                <w:rFonts w:ascii="Calibri" w:hAnsi="Calibri"/>
                <w:color w:val="000000"/>
                <w:sz w:val="24"/>
              </w:rPr>
              <w:t>Enjoy the ride as gra</w:t>
            </w:r>
            <w:r w:rsidR="00093175">
              <w:rPr>
                <w:rFonts w:ascii="Calibri" w:hAnsi="Calibri"/>
                <w:color w:val="000000"/>
                <w:sz w:val="24"/>
              </w:rPr>
              <w:t>vity kicks in</w:t>
            </w:r>
          </w:p>
        </w:tc>
        <w:tc>
          <w:tcPr>
            <w:tcW w:w="3808" w:type="dxa"/>
            <w:vAlign w:val="bottom"/>
          </w:tcPr>
          <w:p w14:paraId="07408D3C" w14:textId="28F2CB8E" w:rsidR="005739B8" w:rsidRDefault="005739B8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2E479BE4" w14:textId="77777777" w:rsidTr="00E61BA4">
        <w:trPr>
          <w:trHeight w:val="579"/>
          <w:jc w:val="center"/>
        </w:trPr>
        <w:tc>
          <w:tcPr>
            <w:tcW w:w="1546" w:type="dxa"/>
          </w:tcPr>
          <w:p w14:paraId="49AB9DA0" w14:textId="391B2C8B" w:rsidR="00B2494C" w:rsidRDefault="00F63EF6" w:rsidP="00E61BA4">
            <w:pPr>
              <w:jc w:val="center"/>
            </w:pPr>
            <w:r>
              <w:t>3.0lms</w:t>
            </w:r>
          </w:p>
        </w:tc>
        <w:tc>
          <w:tcPr>
            <w:tcW w:w="1972" w:type="dxa"/>
          </w:tcPr>
          <w:p w14:paraId="57CAD3E6" w14:textId="0EA30F27" w:rsidR="00B2494C" w:rsidRDefault="00F63EF6" w:rsidP="00E61BA4">
            <w:r>
              <w:t>Rocky Descent</w:t>
            </w:r>
          </w:p>
        </w:tc>
        <w:tc>
          <w:tcPr>
            <w:tcW w:w="7329" w:type="dxa"/>
            <w:vAlign w:val="bottom"/>
          </w:tcPr>
          <w:p w14:paraId="1B2FF10E" w14:textId="1760AF7C" w:rsidR="00B2494C" w:rsidRPr="00F63EF6" w:rsidRDefault="00F63EF6" w:rsidP="00E61BA4">
            <w:pPr>
              <w:rPr>
                <w:rFonts w:ascii="Calibri" w:hAnsi="Calibri"/>
                <w:color w:val="000000"/>
                <w:sz w:val="24"/>
              </w:rPr>
            </w:pPr>
            <w:r w:rsidRPr="00F63EF6">
              <w:rPr>
                <w:rFonts w:ascii="Calibri" w:hAnsi="Calibri"/>
                <w:color w:val="000000"/>
                <w:sz w:val="24"/>
              </w:rPr>
              <w:t>Momentum is your friend in this corner</w:t>
            </w:r>
          </w:p>
        </w:tc>
        <w:tc>
          <w:tcPr>
            <w:tcW w:w="3808" w:type="dxa"/>
            <w:vAlign w:val="bottom"/>
          </w:tcPr>
          <w:p w14:paraId="193F590A" w14:textId="5BB2349D" w:rsidR="00B2494C" w:rsidRDefault="00F63EF6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I’ll stop in advance of this corner – can be a bit tricky</w:t>
            </w:r>
          </w:p>
        </w:tc>
      </w:tr>
      <w:tr w:rsidR="004A33A9" w:rsidRPr="003B65B9" w14:paraId="0C6CA3BE" w14:textId="77777777" w:rsidTr="00E61BA4">
        <w:trPr>
          <w:trHeight w:val="882"/>
          <w:jc w:val="center"/>
        </w:trPr>
        <w:tc>
          <w:tcPr>
            <w:tcW w:w="1546" w:type="dxa"/>
          </w:tcPr>
          <w:p w14:paraId="0BB2A1CE" w14:textId="333AEA7D" w:rsidR="00C87246" w:rsidRDefault="00F63EF6" w:rsidP="00E61BA4">
            <w:r>
              <w:t>3.5kms</w:t>
            </w:r>
          </w:p>
        </w:tc>
        <w:tc>
          <w:tcPr>
            <w:tcW w:w="1972" w:type="dxa"/>
          </w:tcPr>
          <w:p w14:paraId="5EF61980" w14:textId="0EF945B7" w:rsidR="00C87246" w:rsidRDefault="00F63EF6" w:rsidP="00E61BA4">
            <w:pPr>
              <w:jc w:val="center"/>
            </w:pPr>
            <w:r>
              <w:t>Eat your Greens</w:t>
            </w:r>
          </w:p>
        </w:tc>
        <w:tc>
          <w:tcPr>
            <w:tcW w:w="7329" w:type="dxa"/>
            <w:vAlign w:val="bottom"/>
          </w:tcPr>
          <w:p w14:paraId="223D3026" w14:textId="12AD5525" w:rsidR="00903482" w:rsidRPr="00F63EF6" w:rsidRDefault="00F63EF6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This section is up, down, twist you round</w:t>
            </w:r>
          </w:p>
        </w:tc>
        <w:tc>
          <w:tcPr>
            <w:tcW w:w="3808" w:type="dxa"/>
            <w:vAlign w:val="bottom"/>
          </w:tcPr>
          <w:p w14:paraId="206CE3D2" w14:textId="5DE43C52" w:rsidR="00C87246" w:rsidRDefault="00F63EF6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Watch out for that steep descent</w:t>
            </w:r>
          </w:p>
        </w:tc>
      </w:tr>
      <w:tr w:rsidR="004A33A9" w:rsidRPr="003B65B9" w14:paraId="608E61DC" w14:textId="77777777" w:rsidTr="00E61BA4">
        <w:trPr>
          <w:trHeight w:val="900"/>
          <w:jc w:val="center"/>
        </w:trPr>
        <w:tc>
          <w:tcPr>
            <w:tcW w:w="1546" w:type="dxa"/>
          </w:tcPr>
          <w:p w14:paraId="39E07041" w14:textId="5E31B6C4" w:rsidR="00B875C9" w:rsidRPr="00E676B1" w:rsidRDefault="00F63EF6" w:rsidP="00E61BA4">
            <w:pPr>
              <w:jc w:val="center"/>
            </w:pPr>
            <w:r>
              <w:t>4.5</w:t>
            </w:r>
          </w:p>
        </w:tc>
        <w:tc>
          <w:tcPr>
            <w:tcW w:w="1972" w:type="dxa"/>
          </w:tcPr>
          <w:p w14:paraId="723F3C0F" w14:textId="20D55E16" w:rsidR="00B875C9" w:rsidRDefault="00F63EF6" w:rsidP="00E61BA4">
            <w:pPr>
              <w:jc w:val="center"/>
            </w:pPr>
            <w:r>
              <w:t>Camelback and beyond</w:t>
            </w:r>
          </w:p>
        </w:tc>
        <w:tc>
          <w:tcPr>
            <w:tcW w:w="7329" w:type="dxa"/>
            <w:vAlign w:val="bottom"/>
          </w:tcPr>
          <w:p w14:paraId="7EF01277" w14:textId="4DD33D93" w:rsidR="00903482" w:rsidRDefault="00F63EF6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OK – so the climb is a killer, but it’s the tricky rocks across the ridge after your legs are on fire that can test your skill</w:t>
            </w:r>
          </w:p>
        </w:tc>
        <w:tc>
          <w:tcPr>
            <w:tcW w:w="3808" w:type="dxa"/>
            <w:vAlign w:val="bottom"/>
          </w:tcPr>
          <w:p w14:paraId="5B016BB8" w14:textId="66190EE0" w:rsidR="00903482" w:rsidRPr="00F63EF6" w:rsidRDefault="00F63EF6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It’s a long, steep drop so be careful through the top section</w:t>
            </w:r>
          </w:p>
        </w:tc>
      </w:tr>
      <w:tr w:rsidR="004A33A9" w:rsidRPr="003B65B9" w14:paraId="56DBE652" w14:textId="77777777" w:rsidTr="00E61BA4">
        <w:trPr>
          <w:trHeight w:val="795"/>
          <w:jc w:val="center"/>
        </w:trPr>
        <w:tc>
          <w:tcPr>
            <w:tcW w:w="1546" w:type="dxa"/>
          </w:tcPr>
          <w:p w14:paraId="514D23F7" w14:textId="78CFDD21" w:rsidR="005739B8" w:rsidRDefault="00F63EF6" w:rsidP="00E61BA4">
            <w:pPr>
              <w:jc w:val="center"/>
            </w:pPr>
            <w:r>
              <w:t>5km</w:t>
            </w:r>
          </w:p>
        </w:tc>
        <w:tc>
          <w:tcPr>
            <w:tcW w:w="1972" w:type="dxa"/>
          </w:tcPr>
          <w:p w14:paraId="17699BEA" w14:textId="160F5C1E" w:rsidR="005739B8" w:rsidRPr="00876D42" w:rsidRDefault="00F63EF6" w:rsidP="00E61BA4">
            <w:pPr>
              <w:jc w:val="center"/>
              <w:rPr>
                <w:sz w:val="24"/>
              </w:rPr>
            </w:pPr>
            <w:r w:rsidRPr="00876D42">
              <w:rPr>
                <w:sz w:val="24"/>
              </w:rPr>
              <w:t>Top of Camelback to the top fire road</w:t>
            </w:r>
          </w:p>
        </w:tc>
        <w:tc>
          <w:tcPr>
            <w:tcW w:w="7329" w:type="dxa"/>
            <w:vAlign w:val="bottom"/>
          </w:tcPr>
          <w:p w14:paraId="498F2A09" w14:textId="6F282B3F" w:rsidR="005739B8" w:rsidRPr="00876D42" w:rsidRDefault="00F63EF6" w:rsidP="00E61BA4">
            <w:pPr>
              <w:rPr>
                <w:rFonts w:ascii="Calibri" w:hAnsi="Calibri"/>
                <w:color w:val="000000"/>
                <w:sz w:val="24"/>
              </w:rPr>
            </w:pPr>
            <w:r w:rsidRPr="00876D42">
              <w:rPr>
                <w:rFonts w:ascii="Calibri" w:hAnsi="Calibri"/>
                <w:color w:val="000000"/>
                <w:sz w:val="24"/>
              </w:rPr>
              <w:t>Yep – that’s the section</w:t>
            </w:r>
            <w:r w:rsidR="00876D42" w:rsidRPr="00876D42">
              <w:rPr>
                <w:rFonts w:ascii="Calibri" w:hAnsi="Calibri"/>
                <w:color w:val="000000"/>
                <w:sz w:val="24"/>
              </w:rPr>
              <w:t xml:space="preserve"> to be cautious</w:t>
            </w:r>
          </w:p>
        </w:tc>
        <w:tc>
          <w:tcPr>
            <w:tcW w:w="3808" w:type="dxa"/>
            <w:vAlign w:val="bottom"/>
          </w:tcPr>
          <w:p w14:paraId="144C86CB" w14:textId="7C0C4DB9" w:rsidR="005739B8" w:rsidRPr="00876D42" w:rsidRDefault="00876D42" w:rsidP="00E61BA4">
            <w:pPr>
              <w:rPr>
                <w:rFonts w:ascii="Calibri" w:hAnsi="Calibri"/>
                <w:color w:val="000000"/>
                <w:sz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Scan the trail ahead – fun times ahead</w:t>
            </w:r>
          </w:p>
        </w:tc>
      </w:tr>
      <w:tr w:rsidR="004A33A9" w:rsidRPr="003B65B9" w14:paraId="651E5C6E" w14:textId="77777777" w:rsidTr="00E61BA4">
        <w:trPr>
          <w:trHeight w:val="587"/>
          <w:jc w:val="center"/>
        </w:trPr>
        <w:tc>
          <w:tcPr>
            <w:tcW w:w="1546" w:type="dxa"/>
          </w:tcPr>
          <w:p w14:paraId="4D1FCA0E" w14:textId="5766A275" w:rsidR="00B875C9" w:rsidRPr="00E676B1" w:rsidRDefault="00876D42" w:rsidP="00E61BA4">
            <w:pPr>
              <w:jc w:val="center"/>
            </w:pPr>
            <w:r>
              <w:t>5.5kms</w:t>
            </w:r>
          </w:p>
        </w:tc>
        <w:tc>
          <w:tcPr>
            <w:tcW w:w="1972" w:type="dxa"/>
          </w:tcPr>
          <w:p w14:paraId="57975500" w14:textId="60F449E6" w:rsidR="00B875C9" w:rsidRPr="00876D42" w:rsidRDefault="00876D42" w:rsidP="00E61BA4">
            <w:pPr>
              <w:jc w:val="center"/>
              <w:rPr>
                <w:sz w:val="24"/>
              </w:rPr>
            </w:pPr>
            <w:r>
              <w:rPr>
                <w:sz w:val="24"/>
              </w:rPr>
              <w:t>Out the back descent</w:t>
            </w:r>
          </w:p>
        </w:tc>
        <w:tc>
          <w:tcPr>
            <w:tcW w:w="7329" w:type="dxa"/>
            <w:vAlign w:val="bottom"/>
          </w:tcPr>
          <w:p w14:paraId="63A4B9A3" w14:textId="25A4FACA" w:rsidR="00B875C9" w:rsidRPr="00876D42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This section drops 120 metres over approximately 1 km</w:t>
            </w:r>
          </w:p>
        </w:tc>
        <w:tc>
          <w:tcPr>
            <w:tcW w:w="3808" w:type="dxa"/>
            <w:vAlign w:val="bottom"/>
          </w:tcPr>
          <w:p w14:paraId="41729DD9" w14:textId="26D5FE02" w:rsidR="00B875C9" w:rsidRPr="00876D42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Gravity is your friend</w:t>
            </w:r>
          </w:p>
        </w:tc>
      </w:tr>
      <w:tr w:rsidR="004A33A9" w:rsidRPr="003B65B9" w14:paraId="05A10B47" w14:textId="77777777" w:rsidTr="00E61BA4">
        <w:trPr>
          <w:trHeight w:val="870"/>
          <w:jc w:val="center"/>
        </w:trPr>
        <w:tc>
          <w:tcPr>
            <w:tcW w:w="1546" w:type="dxa"/>
          </w:tcPr>
          <w:p w14:paraId="58CCD68E" w14:textId="069A3F86" w:rsidR="00B875C9" w:rsidRPr="00E676B1" w:rsidRDefault="00876D42" w:rsidP="00E61BA4">
            <w:pPr>
              <w:jc w:val="center"/>
            </w:pPr>
            <w:r>
              <w:t>7kms</w:t>
            </w:r>
          </w:p>
        </w:tc>
        <w:tc>
          <w:tcPr>
            <w:tcW w:w="1972" w:type="dxa"/>
          </w:tcPr>
          <w:p w14:paraId="454FE352" w14:textId="38204D24" w:rsidR="00B875C9" w:rsidRPr="00876D42" w:rsidRDefault="00876D42" w:rsidP="00E61BA4">
            <w:pPr>
              <w:jc w:val="center"/>
              <w:rPr>
                <w:sz w:val="24"/>
              </w:rPr>
            </w:pPr>
            <w:r>
              <w:rPr>
                <w:sz w:val="24"/>
              </w:rPr>
              <w:t>Warp Speed</w:t>
            </w:r>
          </w:p>
        </w:tc>
        <w:tc>
          <w:tcPr>
            <w:tcW w:w="7329" w:type="dxa"/>
            <w:vAlign w:val="bottom"/>
          </w:tcPr>
          <w:p w14:paraId="24D0A38C" w14:textId="7E7DEC24" w:rsidR="00C50CF7" w:rsidRPr="00876D42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Yep – fun and after the climbing you’ve earned it</w:t>
            </w:r>
          </w:p>
        </w:tc>
        <w:tc>
          <w:tcPr>
            <w:tcW w:w="3808" w:type="dxa"/>
            <w:vAlign w:val="bottom"/>
          </w:tcPr>
          <w:p w14:paraId="731EF4C4" w14:textId="2EDEF899" w:rsidR="00B875C9" w:rsidRPr="00876D42" w:rsidRDefault="00B875C9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366A2524" w14:textId="77777777" w:rsidTr="00E61BA4">
        <w:trPr>
          <w:trHeight w:val="877"/>
          <w:jc w:val="center"/>
        </w:trPr>
        <w:tc>
          <w:tcPr>
            <w:tcW w:w="1546" w:type="dxa"/>
          </w:tcPr>
          <w:p w14:paraId="36A5FBAA" w14:textId="24E20708" w:rsidR="004A33A9" w:rsidRDefault="00876D42" w:rsidP="00E61BA4">
            <w:pPr>
              <w:jc w:val="center"/>
            </w:pPr>
            <w:r>
              <w:t>8kms</w:t>
            </w:r>
          </w:p>
        </w:tc>
        <w:tc>
          <w:tcPr>
            <w:tcW w:w="1972" w:type="dxa"/>
          </w:tcPr>
          <w:p w14:paraId="18B46F1F" w14:textId="54473773" w:rsidR="004A33A9" w:rsidRPr="00876D42" w:rsidRDefault="00876D42" w:rsidP="00E61BA4">
            <w:pPr>
              <w:jc w:val="center"/>
              <w:rPr>
                <w:sz w:val="24"/>
              </w:rPr>
            </w:pPr>
            <w:r>
              <w:rPr>
                <w:sz w:val="24"/>
              </w:rPr>
              <w:t>Salad Bowl to Wayne’s World</w:t>
            </w:r>
          </w:p>
        </w:tc>
        <w:tc>
          <w:tcPr>
            <w:tcW w:w="7329" w:type="dxa"/>
            <w:vAlign w:val="bottom"/>
          </w:tcPr>
          <w:p w14:paraId="5D17A657" w14:textId="0A635925" w:rsidR="004A33A9" w:rsidRPr="00876D42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This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is the most amazing section of tr</w:t>
            </w:r>
            <w:r w:rsidR="004F5C01">
              <w:rPr>
                <w:rFonts w:ascii="Calibri" w:hAnsi="Calibri"/>
                <w:color w:val="000000"/>
                <w:sz w:val="24"/>
                <w:szCs w:val="24"/>
              </w:rPr>
              <w:t>ack through the sides of a washout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sweeping up down and across – an amazing feeling and </w:t>
            </w:r>
            <w:r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makes the effort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worthwhile</w:t>
            </w:r>
          </w:p>
        </w:tc>
        <w:tc>
          <w:tcPr>
            <w:tcW w:w="3808" w:type="dxa"/>
            <w:vAlign w:val="bottom"/>
          </w:tcPr>
          <w:p w14:paraId="6F554CA4" w14:textId="77777777" w:rsidR="004A33A9" w:rsidRPr="00876D42" w:rsidRDefault="004A33A9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3C90CD55" w14:textId="77777777" w:rsidTr="00E61BA4">
        <w:trPr>
          <w:trHeight w:val="877"/>
          <w:jc w:val="center"/>
        </w:trPr>
        <w:tc>
          <w:tcPr>
            <w:tcW w:w="1546" w:type="dxa"/>
          </w:tcPr>
          <w:p w14:paraId="0E3A50E1" w14:textId="22A3E1B0" w:rsidR="00B875C9" w:rsidRDefault="00876D42" w:rsidP="00E61BA4">
            <w:pPr>
              <w:jc w:val="center"/>
            </w:pPr>
            <w:r>
              <w:t>8.8kms</w:t>
            </w:r>
          </w:p>
        </w:tc>
        <w:tc>
          <w:tcPr>
            <w:tcW w:w="1972" w:type="dxa"/>
          </w:tcPr>
          <w:p w14:paraId="6E3D700C" w14:textId="34C4E330" w:rsidR="00B875C9" w:rsidRPr="00876D42" w:rsidRDefault="00876D42" w:rsidP="00E61BA4">
            <w:pPr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Waynes</w:t>
            </w:r>
            <w:proofErr w:type="spellEnd"/>
            <w:r>
              <w:rPr>
                <w:sz w:val="24"/>
              </w:rPr>
              <w:t xml:space="preserve"> World – into the </w:t>
            </w:r>
            <w:proofErr w:type="spellStart"/>
            <w:r>
              <w:rPr>
                <w:sz w:val="24"/>
              </w:rPr>
              <w:t>Sniggle</w:t>
            </w:r>
            <w:proofErr w:type="spellEnd"/>
          </w:p>
        </w:tc>
        <w:tc>
          <w:tcPr>
            <w:tcW w:w="7329" w:type="dxa"/>
            <w:vAlign w:val="bottom"/>
          </w:tcPr>
          <w:p w14:paraId="460071EC" w14:textId="08CF9156" w:rsidR="00B875C9" w:rsidRPr="00876D42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Flowing fun with a couple of nice twisty sections</w:t>
            </w:r>
          </w:p>
        </w:tc>
        <w:tc>
          <w:tcPr>
            <w:tcW w:w="3808" w:type="dxa"/>
            <w:vAlign w:val="bottom"/>
          </w:tcPr>
          <w:p w14:paraId="1A1F446D" w14:textId="139ABA05" w:rsidR="00B875C9" w:rsidRPr="00876D42" w:rsidRDefault="00B875C9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6ECDAA4A" w14:textId="77777777" w:rsidTr="00E61BA4">
        <w:trPr>
          <w:trHeight w:val="1747"/>
          <w:jc w:val="center"/>
        </w:trPr>
        <w:tc>
          <w:tcPr>
            <w:tcW w:w="1546" w:type="dxa"/>
          </w:tcPr>
          <w:p w14:paraId="1A221783" w14:textId="4357CEF3" w:rsidR="00B875C9" w:rsidRPr="00E676B1" w:rsidRDefault="00876D42" w:rsidP="00E61BA4">
            <w:pPr>
              <w:jc w:val="center"/>
            </w:pPr>
            <w:r>
              <w:t>10.4kms</w:t>
            </w:r>
          </w:p>
        </w:tc>
        <w:tc>
          <w:tcPr>
            <w:tcW w:w="1972" w:type="dxa"/>
          </w:tcPr>
          <w:p w14:paraId="28ECCA11" w14:textId="56F06BD8" w:rsidR="00B875C9" w:rsidRPr="00890EF0" w:rsidRDefault="00876D42" w:rsidP="00E61BA4">
            <w:pPr>
              <w:jc w:val="center"/>
            </w:pPr>
            <w:r>
              <w:t xml:space="preserve">DH Track to the </w:t>
            </w:r>
            <w:r w:rsidRPr="006E0112">
              <w:rPr>
                <w:noProof/>
              </w:rPr>
              <w:t>carp</w:t>
            </w:r>
            <w:r>
              <w:t xml:space="preserve"> park</w:t>
            </w:r>
          </w:p>
        </w:tc>
        <w:tc>
          <w:tcPr>
            <w:tcW w:w="7329" w:type="dxa"/>
            <w:vAlign w:val="bottom"/>
          </w:tcPr>
          <w:p w14:paraId="1F10C0F9" w14:textId="33C1E8C6" w:rsidR="00B875C9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Almost done – scan the trail ahead for the signs and your back to the start in the car park – Expert riders, do </w:t>
            </w:r>
            <w:r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a second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</w:t>
            </w:r>
            <w:r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lap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and we’ll see you there.</w:t>
            </w:r>
          </w:p>
        </w:tc>
        <w:tc>
          <w:tcPr>
            <w:tcW w:w="3808" w:type="dxa"/>
            <w:vAlign w:val="bottom"/>
          </w:tcPr>
          <w:p w14:paraId="60C7DF48" w14:textId="535013B5" w:rsidR="00B875C9" w:rsidRDefault="00B875C9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</w:tr>
      <w:tr w:rsidR="004A33A9" w:rsidRPr="003B65B9" w14:paraId="30E0F35E" w14:textId="77777777" w:rsidTr="00E61BA4">
        <w:trPr>
          <w:trHeight w:val="1866"/>
          <w:jc w:val="center"/>
        </w:trPr>
        <w:tc>
          <w:tcPr>
            <w:tcW w:w="1546" w:type="dxa"/>
          </w:tcPr>
          <w:p w14:paraId="630AD09E" w14:textId="58B6759D" w:rsidR="00F81D5A" w:rsidRDefault="00F81D5A" w:rsidP="00E61BA4">
            <w:pPr>
              <w:jc w:val="center"/>
            </w:pPr>
          </w:p>
        </w:tc>
        <w:tc>
          <w:tcPr>
            <w:tcW w:w="1972" w:type="dxa"/>
          </w:tcPr>
          <w:p w14:paraId="30F2216E" w14:textId="56443CBF" w:rsidR="00B875C9" w:rsidRPr="00890EF0" w:rsidRDefault="00876D42" w:rsidP="00E61BA4">
            <w:pPr>
              <w:jc w:val="center"/>
            </w:pPr>
            <w:r>
              <w:t>Cooranbong</w:t>
            </w:r>
          </w:p>
        </w:tc>
        <w:tc>
          <w:tcPr>
            <w:tcW w:w="7329" w:type="dxa"/>
            <w:vAlign w:val="bottom"/>
          </w:tcPr>
          <w:p w14:paraId="1C722EF3" w14:textId="4483BAA6" w:rsidR="00F81D5A" w:rsidRDefault="00876D42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  <w:szCs w:val="24"/>
              </w:rPr>
              <w:t>Back to the</w:t>
            </w:r>
            <w:r w:rsidR="00093175">
              <w:rPr>
                <w:rFonts w:ascii="Calibri" w:hAnsi="Calibri"/>
                <w:color w:val="000000"/>
                <w:sz w:val="24"/>
                <w:szCs w:val="24"/>
              </w:rPr>
              <w:t xml:space="preserve"> Cooranbong Takeaway for some banter, coffee and </w:t>
            </w:r>
            <w:r w:rsidR="00093175" w:rsidRPr="006E0112">
              <w:rPr>
                <w:rFonts w:ascii="Calibri" w:hAnsi="Calibri"/>
                <w:noProof/>
                <w:color w:val="000000"/>
                <w:sz w:val="24"/>
                <w:szCs w:val="24"/>
              </w:rPr>
              <w:t>a feed</w:t>
            </w:r>
            <w:r w:rsidR="00093175">
              <w:rPr>
                <w:rFonts w:ascii="Calibri" w:hAnsi="Calibri"/>
                <w:color w:val="000000"/>
                <w:sz w:val="24"/>
                <w:szCs w:val="24"/>
              </w:rPr>
              <w:t>.</w:t>
            </w:r>
          </w:p>
          <w:p w14:paraId="3E5AD1B4" w14:textId="52CBD129" w:rsidR="00093175" w:rsidRDefault="000931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  <w:p w14:paraId="7023EB6E" w14:textId="63AEE204" w:rsidR="00093175" w:rsidRDefault="000931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569 Freemans Dr, Cooranbong NSW 2265</w:t>
            </w:r>
          </w:p>
          <w:p w14:paraId="0DDA6D19" w14:textId="168A4D7F" w:rsidR="00093175" w:rsidRDefault="004E4D50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hyperlink r:id="rId13" w:history="1">
              <w:r w:rsidR="00093175" w:rsidRPr="007A68A7">
                <w:rPr>
                  <w:rStyle w:val="Hyperlink"/>
                  <w:rFonts w:ascii="Calibri" w:hAnsi="Calibri"/>
                  <w:sz w:val="24"/>
                  <w:szCs w:val="24"/>
                </w:rPr>
                <w:t>https://www.google.com.au/maps/place/Cooranbong+Takeaway/@-33.076511,151.454392,20.5z/data=!4m5!3m4!1s0x6b7329101734ce1d:0x213e3826e1170614!8m2!3d-33.0763686!4d151.4541252?hl=en&amp;authuser=0</w:t>
              </w:r>
            </w:hyperlink>
          </w:p>
          <w:p w14:paraId="53F93F3E" w14:textId="437580C9" w:rsidR="00093175" w:rsidRDefault="000931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</w:p>
        </w:tc>
        <w:tc>
          <w:tcPr>
            <w:tcW w:w="3808" w:type="dxa"/>
            <w:vAlign w:val="bottom"/>
          </w:tcPr>
          <w:p w14:paraId="1BFC15E7" w14:textId="2C926EDB" w:rsidR="00B875C9" w:rsidRPr="00087665" w:rsidRDefault="00B875C9" w:rsidP="00E61BA4">
            <w:pPr>
              <w:rPr>
                <w:rFonts w:ascii="Calibri" w:hAnsi="Calibri"/>
                <w:color w:val="000000"/>
              </w:rPr>
            </w:pPr>
          </w:p>
        </w:tc>
      </w:tr>
      <w:tr w:rsidR="00093175" w:rsidRPr="003B65B9" w14:paraId="6275EE4A" w14:textId="77777777" w:rsidTr="00E61BA4">
        <w:trPr>
          <w:trHeight w:val="1621"/>
          <w:jc w:val="center"/>
        </w:trPr>
        <w:tc>
          <w:tcPr>
            <w:tcW w:w="14655" w:type="dxa"/>
            <w:gridSpan w:val="4"/>
          </w:tcPr>
          <w:p w14:paraId="56CBC5F3" w14:textId="28EDAFFF" w:rsidR="00093175" w:rsidRDefault="00093175" w:rsidP="00E61BA4">
            <w:pPr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41858667" wp14:editId="15D0C8B4">
                  <wp:extent cx="4229100" cy="2509205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oranbong Caf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219" cy="2520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1632A1" w14:textId="77777777" w:rsidR="003B65B9" w:rsidRDefault="003B65B9" w:rsidP="00093175">
      <w:pPr>
        <w:spacing w:after="0"/>
        <w:rPr>
          <w:b/>
          <w:sz w:val="28"/>
        </w:rPr>
      </w:pPr>
    </w:p>
    <w:sectPr w:rsidR="003B65B9" w:rsidSect="00795AB7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720" w:right="720" w:bottom="720" w:left="720" w:header="284" w:footer="284" w:gutter="5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854886" w14:textId="77777777" w:rsidR="004E4D50" w:rsidRDefault="004E4D50" w:rsidP="00F71B6A">
      <w:pPr>
        <w:spacing w:after="0" w:line="240" w:lineRule="auto"/>
      </w:pPr>
      <w:r>
        <w:separator/>
      </w:r>
    </w:p>
  </w:endnote>
  <w:endnote w:type="continuationSeparator" w:id="0">
    <w:p w14:paraId="45AF9DBF" w14:textId="77777777" w:rsidR="004E4D50" w:rsidRDefault="004E4D50" w:rsidP="00F71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40146D" w14:textId="439095C8" w:rsidR="00FD2B41" w:rsidRPr="00965AC0" w:rsidRDefault="00FD2B41" w:rsidP="006E5F82">
    <w:pPr>
      <w:pStyle w:val="Footer"/>
      <w:ind w:left="-709"/>
      <w:rPr>
        <w:sz w:val="18"/>
      </w:rPr>
    </w:pPr>
    <w:r>
      <w:rPr>
        <w:sz w:val="18"/>
      </w:rPr>
      <w:t xml:space="preserve">Source: </w:t>
    </w:r>
    <w:fldSimple w:instr=" FILENAME   \* MERGEFORMAT ">
      <w:r w:rsidR="007E1775" w:rsidRPr="007E1775">
        <w:rPr>
          <w:noProof/>
          <w:sz w:val="18"/>
        </w:rPr>
        <w:t>CCBUG MTB Ride AWABA</w:t>
      </w:r>
    </w:fldSimple>
    <w:r w:rsidRPr="00965AC0">
      <w:rPr>
        <w:sz w:val="18"/>
      </w:rPr>
      <w:tab/>
    </w:r>
    <w:r w:rsidRPr="00965AC0">
      <w:rPr>
        <w:sz w:val="18"/>
      </w:rPr>
      <w:tab/>
      <w:t xml:space="preserve">Page </w:t>
    </w:r>
    <w:r w:rsidRPr="00965AC0">
      <w:rPr>
        <w:sz w:val="18"/>
      </w:rPr>
      <w:fldChar w:fldCharType="begin"/>
    </w:r>
    <w:r w:rsidRPr="00965AC0">
      <w:rPr>
        <w:sz w:val="18"/>
      </w:rPr>
      <w:instrText xml:space="preserve"> PAGE  \* Arabic  \* MERGEFORMAT </w:instrText>
    </w:r>
    <w:r w:rsidRPr="00965AC0">
      <w:rPr>
        <w:sz w:val="18"/>
      </w:rPr>
      <w:fldChar w:fldCharType="separate"/>
    </w:r>
    <w:r w:rsidR="00AB7B45">
      <w:rPr>
        <w:noProof/>
        <w:sz w:val="18"/>
      </w:rPr>
      <w:t>3</w:t>
    </w:r>
    <w:r w:rsidRPr="00965AC0">
      <w:rPr>
        <w:sz w:val="18"/>
      </w:rPr>
      <w:fldChar w:fldCharType="end"/>
    </w:r>
  </w:p>
  <w:p w14:paraId="525C7516" w14:textId="77777777" w:rsidR="00FD2B41" w:rsidRDefault="00FD2B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9DD195" w14:textId="63F5A494" w:rsidR="00FD2B41" w:rsidRDefault="00FD2B41" w:rsidP="006E5F82">
    <w:pPr>
      <w:pStyle w:val="Footer"/>
      <w:ind w:left="-709"/>
    </w:pPr>
    <w:r>
      <w:rPr>
        <w:sz w:val="18"/>
      </w:rPr>
      <w:tab/>
    </w:r>
    <w:r>
      <w:rPr>
        <w:sz w:val="18"/>
      </w:rPr>
      <w:tab/>
      <w:t xml:space="preserve">Source: </w:t>
    </w:r>
    <w:r w:rsidR="004E4D50">
      <w:fldChar w:fldCharType="begin"/>
    </w:r>
    <w:r w:rsidR="004E4D50">
      <w:instrText xml:space="preserve"> FILENAME   \* MERGEFORMAT </w:instrText>
    </w:r>
    <w:r w:rsidR="004E4D50">
      <w:fldChar w:fldCharType="separate"/>
    </w:r>
    <w:r w:rsidR="007E1775" w:rsidRPr="007E1775">
      <w:rPr>
        <w:noProof/>
        <w:sz w:val="18"/>
      </w:rPr>
      <w:t>CCBUG MTB Ride AWABA</w:t>
    </w:r>
    <w:r w:rsidR="004E4D50">
      <w:rPr>
        <w:noProof/>
        <w:sz w:val="18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48958B" w14:textId="77777777" w:rsidR="004E4D50" w:rsidRDefault="004E4D50" w:rsidP="00F71B6A">
      <w:pPr>
        <w:spacing w:after="0" w:line="240" w:lineRule="auto"/>
      </w:pPr>
      <w:r>
        <w:separator/>
      </w:r>
    </w:p>
  </w:footnote>
  <w:footnote w:type="continuationSeparator" w:id="0">
    <w:p w14:paraId="7AF0F359" w14:textId="77777777" w:rsidR="004E4D50" w:rsidRDefault="004E4D50" w:rsidP="00F71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EFDC65" w14:textId="77777777" w:rsidR="00FD2B41" w:rsidRDefault="00FD2B41" w:rsidP="00F71B6A">
    <w:pPr>
      <w:pStyle w:val="Header"/>
      <w:jc w:val="center"/>
    </w:pPr>
    <w:r>
      <w:rPr>
        <w:b/>
        <w:noProof/>
        <w:sz w:val="32"/>
      </w:rPr>
      <w:drawing>
        <wp:anchor distT="0" distB="0" distL="114300" distR="114300" simplePos="0" relativeHeight="251663360" behindDoc="0" locked="0" layoutInCell="1" allowOverlap="1" wp14:anchorId="5880C4D2" wp14:editId="5F0B99E8">
          <wp:simplePos x="0" y="0"/>
          <wp:positionH relativeFrom="column">
            <wp:posOffset>5334000</wp:posOffset>
          </wp:positionH>
          <wp:positionV relativeFrom="paragraph">
            <wp:posOffset>-27305</wp:posOffset>
          </wp:positionV>
          <wp:extent cx="1047750" cy="666750"/>
          <wp:effectExtent l="19050" t="0" r="0" b="0"/>
          <wp:wrapSquare wrapText="bothSides"/>
          <wp:docPr id="11" name="Picture 0" descr="CCBUG Logo Fu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UG Logo Fu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7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71B6A">
      <w:rPr>
        <w:b/>
        <w:sz w:val="32"/>
      </w:rPr>
      <w:t>Central Coast Bicycle User Group</w:t>
    </w:r>
    <w:r>
      <w:rPr>
        <w:sz w:val="32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41F969" w14:textId="77777777" w:rsidR="00FD2B41" w:rsidRDefault="00FD2B41" w:rsidP="00EE22B8">
    <w:pPr>
      <w:pStyle w:val="Header"/>
      <w:jc w:val="center"/>
      <w:rPr>
        <w:b/>
        <w:sz w:val="32"/>
      </w:rPr>
    </w:pPr>
    <w:r>
      <w:rPr>
        <w:b/>
        <w:noProof/>
        <w:sz w:val="32"/>
      </w:rPr>
      <w:drawing>
        <wp:anchor distT="0" distB="0" distL="114300" distR="114300" simplePos="0" relativeHeight="251661312" behindDoc="0" locked="0" layoutInCell="1" allowOverlap="1" wp14:anchorId="5B1C4F84" wp14:editId="68236CEB">
          <wp:simplePos x="0" y="0"/>
          <wp:positionH relativeFrom="column">
            <wp:posOffset>5181600</wp:posOffset>
          </wp:positionH>
          <wp:positionV relativeFrom="paragraph">
            <wp:posOffset>58420</wp:posOffset>
          </wp:positionV>
          <wp:extent cx="1047750" cy="666750"/>
          <wp:effectExtent l="19050" t="0" r="0" b="0"/>
          <wp:wrapSquare wrapText="bothSides"/>
          <wp:docPr id="12" name="Picture 0" descr="CCBUG Logo Fu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CBUG Logo Fu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7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A09E13F" w14:textId="77777777" w:rsidR="00FD2B41" w:rsidRDefault="00FD2B41" w:rsidP="00965AC0">
    <w:pPr>
      <w:pStyle w:val="Header"/>
      <w:jc w:val="center"/>
    </w:pPr>
    <w:r w:rsidRPr="00F71B6A">
      <w:rPr>
        <w:b/>
        <w:sz w:val="32"/>
      </w:rPr>
      <w:t>Central Coast Bicycle User Group</w:t>
    </w:r>
    <w:r>
      <w:rPr>
        <w:b/>
        <w:sz w:val="32"/>
      </w:rPr>
      <w:t xml:space="preserve">  </w:t>
    </w:r>
    <w:r>
      <w:tab/>
    </w:r>
  </w:p>
  <w:p w14:paraId="48131F41" w14:textId="77777777" w:rsidR="00FD2B41" w:rsidRDefault="00FD2B41" w:rsidP="00EE22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E1136"/>
    <w:multiLevelType w:val="hybridMultilevel"/>
    <w:tmpl w:val="82744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F97CC8"/>
    <w:multiLevelType w:val="hybridMultilevel"/>
    <w:tmpl w:val="CB9A67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793F89"/>
    <w:multiLevelType w:val="hybridMultilevel"/>
    <w:tmpl w:val="FEF0D93C"/>
    <w:lvl w:ilvl="0" w:tplc="25C42E98">
      <w:start w:val="5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130169"/>
    <w:multiLevelType w:val="hybridMultilevel"/>
    <w:tmpl w:val="044E62A4"/>
    <w:lvl w:ilvl="0" w:tplc="3D80AF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BE2979"/>
    <w:multiLevelType w:val="hybridMultilevel"/>
    <w:tmpl w:val="90C07C54"/>
    <w:lvl w:ilvl="0" w:tplc="35321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921073"/>
    <w:multiLevelType w:val="hybridMultilevel"/>
    <w:tmpl w:val="752483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C34CC4"/>
    <w:multiLevelType w:val="hybridMultilevel"/>
    <w:tmpl w:val="89724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F22359"/>
    <w:multiLevelType w:val="hybridMultilevel"/>
    <w:tmpl w:val="83D280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421CAA"/>
    <w:multiLevelType w:val="hybridMultilevel"/>
    <w:tmpl w:val="321EEEC6"/>
    <w:lvl w:ilvl="0" w:tplc="FB0A538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A826A2"/>
    <w:multiLevelType w:val="hybridMultilevel"/>
    <w:tmpl w:val="AEE87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EE0044"/>
    <w:multiLevelType w:val="hybridMultilevel"/>
    <w:tmpl w:val="9DCE967C"/>
    <w:lvl w:ilvl="0" w:tplc="8848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1A3B3B"/>
    <w:multiLevelType w:val="hybridMultilevel"/>
    <w:tmpl w:val="F73683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1F6DF5"/>
    <w:multiLevelType w:val="hybridMultilevel"/>
    <w:tmpl w:val="90C07C54"/>
    <w:lvl w:ilvl="0" w:tplc="35321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E26EB0"/>
    <w:multiLevelType w:val="hybridMultilevel"/>
    <w:tmpl w:val="4E06AC7A"/>
    <w:lvl w:ilvl="0" w:tplc="8848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4F2591"/>
    <w:multiLevelType w:val="hybridMultilevel"/>
    <w:tmpl w:val="70A6EF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823A7E"/>
    <w:multiLevelType w:val="hybridMultilevel"/>
    <w:tmpl w:val="60E218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2100C7"/>
    <w:multiLevelType w:val="hybridMultilevel"/>
    <w:tmpl w:val="64C42B06"/>
    <w:lvl w:ilvl="0" w:tplc="C8588ED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814CA2"/>
    <w:multiLevelType w:val="multilevel"/>
    <w:tmpl w:val="6E3E9AE6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8">
    <w:nsid w:val="2EA51C3D"/>
    <w:multiLevelType w:val="hybridMultilevel"/>
    <w:tmpl w:val="BB2063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8D75493"/>
    <w:multiLevelType w:val="hybridMultilevel"/>
    <w:tmpl w:val="CA5813DA"/>
    <w:lvl w:ilvl="0" w:tplc="2E26B4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A26AEB"/>
    <w:multiLevelType w:val="hybridMultilevel"/>
    <w:tmpl w:val="1AD60066"/>
    <w:lvl w:ilvl="0" w:tplc="619C08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5430D0"/>
    <w:multiLevelType w:val="hybridMultilevel"/>
    <w:tmpl w:val="A5F07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EA32F14"/>
    <w:multiLevelType w:val="multilevel"/>
    <w:tmpl w:val="B33C8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35C55C0"/>
    <w:multiLevelType w:val="multilevel"/>
    <w:tmpl w:val="F58A5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4D55AFE"/>
    <w:multiLevelType w:val="hybridMultilevel"/>
    <w:tmpl w:val="0E4CF9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9111C1"/>
    <w:multiLevelType w:val="hybridMultilevel"/>
    <w:tmpl w:val="9DCE967C"/>
    <w:lvl w:ilvl="0" w:tplc="8848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8B7284"/>
    <w:multiLevelType w:val="hybridMultilevel"/>
    <w:tmpl w:val="244A9F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91A31B6"/>
    <w:multiLevelType w:val="hybridMultilevel"/>
    <w:tmpl w:val="9DCE967C"/>
    <w:lvl w:ilvl="0" w:tplc="8848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75617D"/>
    <w:multiLevelType w:val="hybridMultilevel"/>
    <w:tmpl w:val="836AD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4FF00B4"/>
    <w:multiLevelType w:val="hybridMultilevel"/>
    <w:tmpl w:val="4EBCD3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D287FF9"/>
    <w:multiLevelType w:val="hybridMultilevel"/>
    <w:tmpl w:val="1D0E2564"/>
    <w:lvl w:ilvl="0" w:tplc="215AE2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877FEF"/>
    <w:multiLevelType w:val="hybridMultilevel"/>
    <w:tmpl w:val="F2E84C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A7F5659"/>
    <w:multiLevelType w:val="hybridMultilevel"/>
    <w:tmpl w:val="92D8D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BA2BDE"/>
    <w:multiLevelType w:val="hybridMultilevel"/>
    <w:tmpl w:val="BB2063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6E5CE7"/>
    <w:multiLevelType w:val="hybridMultilevel"/>
    <w:tmpl w:val="90C07C54"/>
    <w:lvl w:ilvl="0" w:tplc="35321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718A5"/>
    <w:multiLevelType w:val="hybridMultilevel"/>
    <w:tmpl w:val="D6B2E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634C17"/>
    <w:multiLevelType w:val="hybridMultilevel"/>
    <w:tmpl w:val="CCE85D70"/>
    <w:lvl w:ilvl="0" w:tplc="1A662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812ABE"/>
    <w:multiLevelType w:val="hybridMultilevel"/>
    <w:tmpl w:val="F5869702"/>
    <w:lvl w:ilvl="0" w:tplc="8F289A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D5A2E3E"/>
    <w:multiLevelType w:val="hybridMultilevel"/>
    <w:tmpl w:val="8F288E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3"/>
  </w:num>
  <w:num w:numId="3">
    <w:abstractNumId w:val="11"/>
  </w:num>
  <w:num w:numId="4">
    <w:abstractNumId w:val="33"/>
  </w:num>
  <w:num w:numId="5">
    <w:abstractNumId w:val="13"/>
  </w:num>
  <w:num w:numId="6">
    <w:abstractNumId w:val="18"/>
  </w:num>
  <w:num w:numId="7">
    <w:abstractNumId w:val="25"/>
  </w:num>
  <w:num w:numId="8">
    <w:abstractNumId w:val="10"/>
  </w:num>
  <w:num w:numId="9">
    <w:abstractNumId w:val="27"/>
  </w:num>
  <w:num w:numId="10">
    <w:abstractNumId w:val="34"/>
  </w:num>
  <w:num w:numId="11">
    <w:abstractNumId w:val="12"/>
  </w:num>
  <w:num w:numId="12">
    <w:abstractNumId w:val="36"/>
  </w:num>
  <w:num w:numId="13">
    <w:abstractNumId w:val="37"/>
  </w:num>
  <w:num w:numId="14">
    <w:abstractNumId w:val="20"/>
  </w:num>
  <w:num w:numId="15">
    <w:abstractNumId w:val="4"/>
  </w:num>
  <w:num w:numId="16">
    <w:abstractNumId w:val="0"/>
  </w:num>
  <w:num w:numId="17">
    <w:abstractNumId w:val="26"/>
  </w:num>
  <w:num w:numId="18">
    <w:abstractNumId w:val="3"/>
  </w:num>
  <w:num w:numId="19">
    <w:abstractNumId w:val="19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</w:num>
  <w:num w:numId="22">
    <w:abstractNumId w:val="29"/>
  </w:num>
  <w:num w:numId="23">
    <w:abstractNumId w:val="1"/>
  </w:num>
  <w:num w:numId="24">
    <w:abstractNumId w:val="5"/>
  </w:num>
  <w:num w:numId="25">
    <w:abstractNumId w:val="30"/>
  </w:num>
  <w:num w:numId="26">
    <w:abstractNumId w:val="28"/>
  </w:num>
  <w:num w:numId="27">
    <w:abstractNumId w:val="35"/>
  </w:num>
  <w:num w:numId="28">
    <w:abstractNumId w:val="8"/>
  </w:num>
  <w:num w:numId="29">
    <w:abstractNumId w:val="16"/>
  </w:num>
  <w:num w:numId="30">
    <w:abstractNumId w:val="14"/>
  </w:num>
  <w:num w:numId="31">
    <w:abstractNumId w:val="6"/>
  </w:num>
  <w:num w:numId="32">
    <w:abstractNumId w:val="21"/>
  </w:num>
  <w:num w:numId="33">
    <w:abstractNumId w:val="7"/>
  </w:num>
  <w:num w:numId="34">
    <w:abstractNumId w:val="24"/>
  </w:num>
  <w:num w:numId="35">
    <w:abstractNumId w:val="9"/>
  </w:num>
  <w:num w:numId="36">
    <w:abstractNumId w:val="38"/>
  </w:num>
  <w:num w:numId="37">
    <w:abstractNumId w:val="32"/>
  </w:num>
  <w:num w:numId="38">
    <w:abstractNumId w:val="15"/>
  </w:num>
  <w:num w:numId="39">
    <w:abstractNumId w:val="2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srA0NLW0MLMwNzFV0lEKTi0uzszPAykwqQUANVHKeSwAAAA="/>
  </w:docVars>
  <w:rsids>
    <w:rsidRoot w:val="00EF2C6F"/>
    <w:rsid w:val="00012167"/>
    <w:rsid w:val="000124C1"/>
    <w:rsid w:val="0003005A"/>
    <w:rsid w:val="0003469C"/>
    <w:rsid w:val="000415AD"/>
    <w:rsid w:val="0004166B"/>
    <w:rsid w:val="00044A1A"/>
    <w:rsid w:val="0004575F"/>
    <w:rsid w:val="00046F73"/>
    <w:rsid w:val="00050C89"/>
    <w:rsid w:val="00063D75"/>
    <w:rsid w:val="00067B9B"/>
    <w:rsid w:val="00071DE6"/>
    <w:rsid w:val="000731AC"/>
    <w:rsid w:val="00081267"/>
    <w:rsid w:val="000843D7"/>
    <w:rsid w:val="00087665"/>
    <w:rsid w:val="0009049A"/>
    <w:rsid w:val="00090D5E"/>
    <w:rsid w:val="00093175"/>
    <w:rsid w:val="000A0670"/>
    <w:rsid w:val="000A4591"/>
    <w:rsid w:val="000B0F51"/>
    <w:rsid w:val="000D0620"/>
    <w:rsid w:val="000D3BAD"/>
    <w:rsid w:val="000E0DA6"/>
    <w:rsid w:val="000F2C79"/>
    <w:rsid w:val="00114FBB"/>
    <w:rsid w:val="001211D8"/>
    <w:rsid w:val="00136DD0"/>
    <w:rsid w:val="001408C1"/>
    <w:rsid w:val="001533DF"/>
    <w:rsid w:val="00171E33"/>
    <w:rsid w:val="00174A25"/>
    <w:rsid w:val="00195EAC"/>
    <w:rsid w:val="001A05D4"/>
    <w:rsid w:val="001A2ACF"/>
    <w:rsid w:val="001A4A1F"/>
    <w:rsid w:val="001B3DB8"/>
    <w:rsid w:val="001D478D"/>
    <w:rsid w:val="001E0278"/>
    <w:rsid w:val="001E5A77"/>
    <w:rsid w:val="001E74CC"/>
    <w:rsid w:val="001F5A7C"/>
    <w:rsid w:val="002000BA"/>
    <w:rsid w:val="00211F02"/>
    <w:rsid w:val="0022407C"/>
    <w:rsid w:val="00240989"/>
    <w:rsid w:val="002471A2"/>
    <w:rsid w:val="00250678"/>
    <w:rsid w:val="0025488F"/>
    <w:rsid w:val="00262527"/>
    <w:rsid w:val="00276C0E"/>
    <w:rsid w:val="002A3A47"/>
    <w:rsid w:val="002C78A9"/>
    <w:rsid w:val="00313DD2"/>
    <w:rsid w:val="00321021"/>
    <w:rsid w:val="00321693"/>
    <w:rsid w:val="0032470D"/>
    <w:rsid w:val="003531AB"/>
    <w:rsid w:val="003823DE"/>
    <w:rsid w:val="00383AF5"/>
    <w:rsid w:val="0038703C"/>
    <w:rsid w:val="0039604B"/>
    <w:rsid w:val="003A370E"/>
    <w:rsid w:val="003A7AA5"/>
    <w:rsid w:val="003B65B9"/>
    <w:rsid w:val="003B7DBE"/>
    <w:rsid w:val="003C2DF7"/>
    <w:rsid w:val="003D4BDD"/>
    <w:rsid w:val="003E010A"/>
    <w:rsid w:val="003E4CDB"/>
    <w:rsid w:val="003E59A3"/>
    <w:rsid w:val="00410FA5"/>
    <w:rsid w:val="004143B3"/>
    <w:rsid w:val="00423E93"/>
    <w:rsid w:val="00442774"/>
    <w:rsid w:val="004653B6"/>
    <w:rsid w:val="004679FB"/>
    <w:rsid w:val="00480BC2"/>
    <w:rsid w:val="004811A9"/>
    <w:rsid w:val="004A2D4C"/>
    <w:rsid w:val="004A33A9"/>
    <w:rsid w:val="004C099E"/>
    <w:rsid w:val="004C211F"/>
    <w:rsid w:val="004C4BD1"/>
    <w:rsid w:val="004C74A5"/>
    <w:rsid w:val="004D0551"/>
    <w:rsid w:val="004D2726"/>
    <w:rsid w:val="004E0E0F"/>
    <w:rsid w:val="004E4D50"/>
    <w:rsid w:val="004E636F"/>
    <w:rsid w:val="004E6F74"/>
    <w:rsid w:val="004F30D2"/>
    <w:rsid w:val="004F5C01"/>
    <w:rsid w:val="00515EAE"/>
    <w:rsid w:val="0052625B"/>
    <w:rsid w:val="005335BB"/>
    <w:rsid w:val="00547FD7"/>
    <w:rsid w:val="0056364E"/>
    <w:rsid w:val="005739B8"/>
    <w:rsid w:val="0058164D"/>
    <w:rsid w:val="00590B28"/>
    <w:rsid w:val="00592080"/>
    <w:rsid w:val="005A0135"/>
    <w:rsid w:val="005A170C"/>
    <w:rsid w:val="005A2EEA"/>
    <w:rsid w:val="005A5BDE"/>
    <w:rsid w:val="005A7E80"/>
    <w:rsid w:val="005E2C46"/>
    <w:rsid w:val="006108D5"/>
    <w:rsid w:val="00615105"/>
    <w:rsid w:val="00617F49"/>
    <w:rsid w:val="00623FCC"/>
    <w:rsid w:val="006256F0"/>
    <w:rsid w:val="006335B9"/>
    <w:rsid w:val="0063431F"/>
    <w:rsid w:val="00634D4E"/>
    <w:rsid w:val="006465AA"/>
    <w:rsid w:val="00647F12"/>
    <w:rsid w:val="006507BF"/>
    <w:rsid w:val="00650EBD"/>
    <w:rsid w:val="00672504"/>
    <w:rsid w:val="0067312E"/>
    <w:rsid w:val="006802A5"/>
    <w:rsid w:val="00683A5E"/>
    <w:rsid w:val="00691A5D"/>
    <w:rsid w:val="006972F6"/>
    <w:rsid w:val="00697598"/>
    <w:rsid w:val="006B6DC5"/>
    <w:rsid w:val="006B6F71"/>
    <w:rsid w:val="006C7722"/>
    <w:rsid w:val="006D6258"/>
    <w:rsid w:val="006E0112"/>
    <w:rsid w:val="006E5527"/>
    <w:rsid w:val="006E5F82"/>
    <w:rsid w:val="0070462E"/>
    <w:rsid w:val="00704DDB"/>
    <w:rsid w:val="007601F0"/>
    <w:rsid w:val="00765EF0"/>
    <w:rsid w:val="00770CE5"/>
    <w:rsid w:val="0077124C"/>
    <w:rsid w:val="00771E3B"/>
    <w:rsid w:val="00795AB7"/>
    <w:rsid w:val="00796F37"/>
    <w:rsid w:val="007A5ACB"/>
    <w:rsid w:val="007B2501"/>
    <w:rsid w:val="007C7E02"/>
    <w:rsid w:val="007D2551"/>
    <w:rsid w:val="007D5890"/>
    <w:rsid w:val="007D590D"/>
    <w:rsid w:val="007E1775"/>
    <w:rsid w:val="007E785E"/>
    <w:rsid w:val="007F3CA9"/>
    <w:rsid w:val="008020F4"/>
    <w:rsid w:val="0081739D"/>
    <w:rsid w:val="008274F9"/>
    <w:rsid w:val="0083559F"/>
    <w:rsid w:val="00837E56"/>
    <w:rsid w:val="00841169"/>
    <w:rsid w:val="0084156C"/>
    <w:rsid w:val="00845657"/>
    <w:rsid w:val="00861A78"/>
    <w:rsid w:val="00876D42"/>
    <w:rsid w:val="00890EF0"/>
    <w:rsid w:val="008B32A3"/>
    <w:rsid w:val="008B331E"/>
    <w:rsid w:val="008C0D93"/>
    <w:rsid w:val="008C1D78"/>
    <w:rsid w:val="008C6764"/>
    <w:rsid w:val="008D1302"/>
    <w:rsid w:val="008E0B24"/>
    <w:rsid w:val="008E611F"/>
    <w:rsid w:val="008F5534"/>
    <w:rsid w:val="00903482"/>
    <w:rsid w:val="00905E4F"/>
    <w:rsid w:val="00905EF7"/>
    <w:rsid w:val="00911C17"/>
    <w:rsid w:val="009213C7"/>
    <w:rsid w:val="00924D96"/>
    <w:rsid w:val="00943687"/>
    <w:rsid w:val="0094677F"/>
    <w:rsid w:val="00953D10"/>
    <w:rsid w:val="0095476D"/>
    <w:rsid w:val="00956734"/>
    <w:rsid w:val="00965AC0"/>
    <w:rsid w:val="009876DD"/>
    <w:rsid w:val="00991EEA"/>
    <w:rsid w:val="009B6B65"/>
    <w:rsid w:val="009B6F1E"/>
    <w:rsid w:val="009C100F"/>
    <w:rsid w:val="009C6869"/>
    <w:rsid w:val="009F3515"/>
    <w:rsid w:val="00A3001F"/>
    <w:rsid w:val="00A34903"/>
    <w:rsid w:val="00A5375A"/>
    <w:rsid w:val="00A54186"/>
    <w:rsid w:val="00A6409E"/>
    <w:rsid w:val="00A72C80"/>
    <w:rsid w:val="00A84CFD"/>
    <w:rsid w:val="00A85B16"/>
    <w:rsid w:val="00A930A2"/>
    <w:rsid w:val="00AA51F3"/>
    <w:rsid w:val="00AA7A9F"/>
    <w:rsid w:val="00AB7B45"/>
    <w:rsid w:val="00AC2F11"/>
    <w:rsid w:val="00AD433C"/>
    <w:rsid w:val="00B06B0E"/>
    <w:rsid w:val="00B06BF3"/>
    <w:rsid w:val="00B2494C"/>
    <w:rsid w:val="00B35211"/>
    <w:rsid w:val="00B37B17"/>
    <w:rsid w:val="00B6425F"/>
    <w:rsid w:val="00B72502"/>
    <w:rsid w:val="00B7642B"/>
    <w:rsid w:val="00B76C14"/>
    <w:rsid w:val="00B875C9"/>
    <w:rsid w:val="00B919EF"/>
    <w:rsid w:val="00B937B7"/>
    <w:rsid w:val="00BA4AE2"/>
    <w:rsid w:val="00BA5000"/>
    <w:rsid w:val="00BC5633"/>
    <w:rsid w:val="00BD3C2D"/>
    <w:rsid w:val="00BD5D30"/>
    <w:rsid w:val="00BE5723"/>
    <w:rsid w:val="00BF49EB"/>
    <w:rsid w:val="00C1183A"/>
    <w:rsid w:val="00C12139"/>
    <w:rsid w:val="00C20DEE"/>
    <w:rsid w:val="00C27469"/>
    <w:rsid w:val="00C274AE"/>
    <w:rsid w:val="00C33CC4"/>
    <w:rsid w:val="00C345B6"/>
    <w:rsid w:val="00C412B6"/>
    <w:rsid w:val="00C50CF7"/>
    <w:rsid w:val="00C87246"/>
    <w:rsid w:val="00C95FD0"/>
    <w:rsid w:val="00CB6678"/>
    <w:rsid w:val="00CB758B"/>
    <w:rsid w:val="00CC077E"/>
    <w:rsid w:val="00CC07F6"/>
    <w:rsid w:val="00CC5C43"/>
    <w:rsid w:val="00CD1D79"/>
    <w:rsid w:val="00CD2FFA"/>
    <w:rsid w:val="00CE41CA"/>
    <w:rsid w:val="00CE527B"/>
    <w:rsid w:val="00D23EE0"/>
    <w:rsid w:val="00D53700"/>
    <w:rsid w:val="00D63E47"/>
    <w:rsid w:val="00D64E6E"/>
    <w:rsid w:val="00D70B67"/>
    <w:rsid w:val="00D732D8"/>
    <w:rsid w:val="00D75B4A"/>
    <w:rsid w:val="00D8540D"/>
    <w:rsid w:val="00D91756"/>
    <w:rsid w:val="00D956AE"/>
    <w:rsid w:val="00DB30AC"/>
    <w:rsid w:val="00DB4E86"/>
    <w:rsid w:val="00DC0983"/>
    <w:rsid w:val="00DD0252"/>
    <w:rsid w:val="00DE44A8"/>
    <w:rsid w:val="00DE5875"/>
    <w:rsid w:val="00DF2605"/>
    <w:rsid w:val="00E03F4F"/>
    <w:rsid w:val="00E15C14"/>
    <w:rsid w:val="00E2294E"/>
    <w:rsid w:val="00E33C00"/>
    <w:rsid w:val="00E347D7"/>
    <w:rsid w:val="00E4316B"/>
    <w:rsid w:val="00E457DD"/>
    <w:rsid w:val="00E52401"/>
    <w:rsid w:val="00E61BA4"/>
    <w:rsid w:val="00E6639C"/>
    <w:rsid w:val="00E676B1"/>
    <w:rsid w:val="00E838CC"/>
    <w:rsid w:val="00EB68EC"/>
    <w:rsid w:val="00EE22B8"/>
    <w:rsid w:val="00EF2C6F"/>
    <w:rsid w:val="00F0434F"/>
    <w:rsid w:val="00F05133"/>
    <w:rsid w:val="00F0535B"/>
    <w:rsid w:val="00F0767F"/>
    <w:rsid w:val="00F131EC"/>
    <w:rsid w:val="00F31312"/>
    <w:rsid w:val="00F42225"/>
    <w:rsid w:val="00F44C06"/>
    <w:rsid w:val="00F63EF6"/>
    <w:rsid w:val="00F71B6A"/>
    <w:rsid w:val="00F81B6B"/>
    <w:rsid w:val="00F81D5A"/>
    <w:rsid w:val="00F860E8"/>
    <w:rsid w:val="00F91D35"/>
    <w:rsid w:val="00F95F6E"/>
    <w:rsid w:val="00F96974"/>
    <w:rsid w:val="00FB210E"/>
    <w:rsid w:val="00FB2A34"/>
    <w:rsid w:val="00FD2B41"/>
    <w:rsid w:val="00FE2E39"/>
    <w:rsid w:val="00FE2E47"/>
    <w:rsid w:val="00FF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91A3F"/>
  <w15:docId w15:val="{AE7E72BA-2685-4A54-B1B3-501514C0F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C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B6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C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71B6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1B6A"/>
    <w:rPr>
      <w:color w:val="0000FF"/>
      <w:u w:val="single"/>
    </w:rPr>
  </w:style>
  <w:style w:type="character" w:customStyle="1" w:styleId="gbi">
    <w:name w:val="gb_i"/>
    <w:basedOn w:val="DefaultParagraphFont"/>
    <w:rsid w:val="00F71B6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71B6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71B6A"/>
    <w:rPr>
      <w:rFonts w:ascii="Arial" w:eastAsia="Times New Roman" w:hAnsi="Arial" w:cs="Arial"/>
      <w:vanish/>
      <w:sz w:val="16"/>
      <w:szCs w:val="16"/>
      <w:lang w:eastAsia="en-AU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71B6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71B6A"/>
    <w:rPr>
      <w:rFonts w:ascii="Arial" w:eastAsia="Times New Roman" w:hAnsi="Arial" w:cs="Arial"/>
      <w:vanish/>
      <w:sz w:val="16"/>
      <w:szCs w:val="16"/>
      <w:lang w:eastAsia="en-AU"/>
    </w:rPr>
  </w:style>
  <w:style w:type="character" w:customStyle="1" w:styleId="alf-apx-apw-k0">
    <w:name w:val="alf-apx-apw-k0"/>
    <w:basedOn w:val="DefaultParagraphFont"/>
    <w:rsid w:val="00F71B6A"/>
  </w:style>
  <w:style w:type="paragraph" w:styleId="Header">
    <w:name w:val="header"/>
    <w:basedOn w:val="Normal"/>
    <w:link w:val="HeaderChar"/>
    <w:uiPriority w:val="99"/>
    <w:unhideWhenUsed/>
    <w:rsid w:val="00F71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B6A"/>
  </w:style>
  <w:style w:type="paragraph" w:styleId="Footer">
    <w:name w:val="footer"/>
    <w:basedOn w:val="Normal"/>
    <w:link w:val="FooterChar"/>
    <w:uiPriority w:val="99"/>
    <w:unhideWhenUsed/>
    <w:rsid w:val="00F71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B6A"/>
  </w:style>
  <w:style w:type="paragraph" w:styleId="ListParagraph">
    <w:name w:val="List Paragraph"/>
    <w:basedOn w:val="Normal"/>
    <w:uiPriority w:val="34"/>
    <w:qFormat/>
    <w:rsid w:val="00C345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75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679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B32A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32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32A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8D130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30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1302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8D130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130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3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13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LightGrid-Accent5">
    <w:name w:val="Light Grid Accent 5"/>
    <w:basedOn w:val="TableNormal"/>
    <w:uiPriority w:val="62"/>
    <w:rsid w:val="004653B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MediumGrid1-Accent1">
    <w:name w:val="Medium Grid 1 Accent 1"/>
    <w:basedOn w:val="TableNormal"/>
    <w:uiPriority w:val="67"/>
    <w:rsid w:val="004653B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5">
    <w:name w:val="Medium Grid 1 Accent 5"/>
    <w:basedOn w:val="TableNormal"/>
    <w:uiPriority w:val="67"/>
    <w:rsid w:val="0094677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8164D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049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BF49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49E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E17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5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59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9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545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484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55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330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6928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634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518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6932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018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1769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51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0328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0231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73145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2943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989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82639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14344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6801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6071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6235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3031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41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64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49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33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1995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49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63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923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246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0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452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98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7810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005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379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236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177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91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14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60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78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380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2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548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303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431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060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210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441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52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239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669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434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80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2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@2x"/><Relationship Id="rId13" Type="http://schemas.openxmlformats.org/officeDocument/2006/relationships/hyperlink" Target="https://www.google.com.au/maps/place/Cooranbong+Takeaway/@-33.076511,151.454392,20.5z/data=!4m5!3m4!1s0x6b7329101734ce1d:0x213e3826e1170614!8m2!3d-33.0763686!4d151.4541252?hl=en&amp;authuser=0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ogle.com.au/maps/dir/Awaba+MTB+Park/-33.0420495,151.4707852/@-33.0304649,151.4483404,14z/data=!4m9!4m8!1m5!1m1!1s0x0:0x4bb08d19005a9c07!2m2!1d151.4562715!2d-33.0217965!1m0!3e0?hl=en&amp;authuser=0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facebook.com/CentralCoastBicycleUserGrou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B31EA7-3394-4210-8C62-BD6CAA4A2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04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ighton Contractors</Company>
  <LinksUpToDate>false</LinksUpToDate>
  <CharactersWithSpaces>6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</dc:creator>
  <cp:lastModifiedBy>Corven, Carol</cp:lastModifiedBy>
  <cp:revision>5</cp:revision>
  <dcterms:created xsi:type="dcterms:W3CDTF">2017-11-09T08:10:00Z</dcterms:created>
  <dcterms:modified xsi:type="dcterms:W3CDTF">2017-11-19T03:24:00Z</dcterms:modified>
</cp:coreProperties>
</file>